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76AD0B36" w:rsidR="009568F2" w:rsidRPr="009C5186" w:rsidRDefault="009B182B" w:rsidP="009568F2">
      <w:pPr>
        <w:pStyle w:val="Heading1"/>
        <w:jc w:val="center"/>
      </w:pPr>
      <w:r>
        <w:t>Q</w:t>
      </w:r>
      <w:r w:rsidR="00246E02">
        <w:t>A</w:t>
      </w:r>
      <w:r>
        <w:t xml:space="preserve"> Fundamentals Exam </w:t>
      </w:r>
      <w:r w:rsidR="002E6CAE">
        <w:rPr>
          <w:lang w:val="bg-BG"/>
        </w:rPr>
        <w:t>-</w:t>
      </w:r>
      <w:r w:rsidR="009C5186">
        <w:t xml:space="preserve"> 11</w:t>
      </w:r>
      <w:r w:rsidR="002E6CAE">
        <w:rPr>
          <w:lang w:val="bg-BG"/>
        </w:rPr>
        <w:t xml:space="preserve"> </w:t>
      </w:r>
      <w:r w:rsidR="009C5186">
        <w:t>Decem</w:t>
      </w:r>
      <w:r w:rsidR="002E6CAE">
        <w:t>ber 20</w:t>
      </w:r>
      <w:r>
        <w:t>2</w:t>
      </w:r>
      <w:r w:rsidR="009C5186">
        <w:t>2</w:t>
      </w:r>
    </w:p>
    <w:p w14:paraId="546CD60A" w14:textId="7F1343B2" w:rsidR="009568F2" w:rsidRPr="002C4944" w:rsidRDefault="009568F2" w:rsidP="009568F2">
      <w:pPr>
        <w:pStyle w:val="Heading1"/>
        <w:rPr>
          <w:b w:val="0"/>
          <w:color w:val="000000"/>
          <w:sz w:val="22"/>
          <w:szCs w:val="22"/>
        </w:rPr>
      </w:pPr>
      <w:r>
        <w:rPr>
          <w:b w:val="0"/>
          <w:color w:val="000000"/>
          <w:sz w:val="22"/>
          <w:szCs w:val="22"/>
        </w:rPr>
        <w:t>You are given a web application</w:t>
      </w:r>
      <w:r w:rsidR="0057059C">
        <w:rPr>
          <w:b w:val="0"/>
          <w:color w:val="000000"/>
          <w:sz w:val="22"/>
          <w:szCs w:val="22"/>
        </w:rPr>
        <w:t>, an online store, and</w:t>
      </w:r>
      <w:r>
        <w:rPr>
          <w:b w:val="0"/>
          <w:color w:val="000000"/>
          <w:sz w:val="22"/>
          <w:szCs w:val="22"/>
        </w:rPr>
        <w:t xml:space="preserve"> a rough specification regarding the requirements. Your task is to find the misconceptions in the specification, the broken functionalities, user experience problems ad security issues. You can use any tools for test planning, test execution</w:t>
      </w:r>
      <w:r w:rsidR="0057059C">
        <w:rPr>
          <w:b w:val="0"/>
          <w:color w:val="000000"/>
          <w:sz w:val="22"/>
          <w:szCs w:val="22"/>
        </w:rPr>
        <w:t>,</w:t>
      </w:r>
      <w:r>
        <w:rPr>
          <w:b w:val="0"/>
          <w:color w:val="000000"/>
          <w:sz w:val="22"/>
          <w:szCs w:val="22"/>
        </w:rPr>
        <w:t xml:space="preserve"> and bug reporting. But it</w:t>
      </w:r>
      <w:r w:rsidR="0057059C">
        <w:rPr>
          <w:b w:val="0"/>
          <w:color w:val="000000"/>
          <w:sz w:val="22"/>
          <w:szCs w:val="22"/>
        </w:rPr>
        <w:t>'</w:t>
      </w:r>
      <w:r>
        <w:rPr>
          <w:b w:val="0"/>
          <w:color w:val="000000"/>
          <w:sz w:val="22"/>
          <w:szCs w:val="22"/>
        </w:rPr>
        <w:t>s very important to document all your work in corresponding issues in the issue tracker you are given.</w:t>
      </w:r>
    </w:p>
    <w:p w14:paraId="6E5C2A20" w14:textId="77777777" w:rsidR="009568F2" w:rsidRDefault="009568F2" w:rsidP="00535744">
      <w:pPr>
        <w:pStyle w:val="Heading2"/>
        <w:numPr>
          <w:ilvl w:val="0"/>
          <w:numId w:val="0"/>
        </w:numPr>
        <w:ind w:left="360" w:hanging="360"/>
      </w:pPr>
      <w:r>
        <w:t>Project Team Members</w:t>
      </w:r>
    </w:p>
    <w:p w14:paraId="60C90E6D" w14:textId="7D0575A4" w:rsidR="009568F2" w:rsidRDefault="009568F2" w:rsidP="009568F2">
      <w:r>
        <w:t xml:space="preserve">The Development </w:t>
      </w:r>
      <w:r w:rsidR="0057059C">
        <w:t>L</w:t>
      </w:r>
      <w:r>
        <w:t>ead​, the lead of Design and Art</w:t>
      </w:r>
      <w:r w:rsidR="0057059C">
        <w:t>,</w:t>
      </w:r>
      <w:r>
        <w:t xml:space="preserve"> and the Project Manager are the project members​. Communicate well with them in the issue tracker and address issues to the relevant department.</w:t>
      </w:r>
    </w:p>
    <w:p w14:paraId="1C3B4EBB" w14:textId="53F5E62E" w:rsidR="009568F2" w:rsidRDefault="009568F2" w:rsidP="00535744">
      <w:pPr>
        <w:pStyle w:val="Heading2"/>
        <w:numPr>
          <w:ilvl w:val="0"/>
          <w:numId w:val="0"/>
        </w:numPr>
        <w:ind w:left="360" w:hanging="360"/>
      </w:pPr>
      <w:r>
        <w:t>Software Requirements</w:t>
      </w:r>
    </w:p>
    <w:p w14:paraId="2A481B53" w14:textId="77221382" w:rsidR="009568F2" w:rsidRPr="0056084C" w:rsidRDefault="009568F2" w:rsidP="0056084C">
      <w:pPr>
        <w:pStyle w:val="Heading2"/>
        <w:numPr>
          <w:ilvl w:val="0"/>
          <w:numId w:val="2"/>
        </w:numPr>
        <w:rPr>
          <w:sz w:val="32"/>
          <w:szCs w:val="32"/>
        </w:rPr>
      </w:pPr>
      <w:r w:rsidRPr="0056084C">
        <w:rPr>
          <w:sz w:val="32"/>
          <w:szCs w:val="32"/>
        </w:rPr>
        <w:t>Introduction</w:t>
      </w:r>
    </w:p>
    <w:p w14:paraId="2B4D0C41" w14:textId="2FAC35A6" w:rsidR="009568F2" w:rsidRPr="0056084C" w:rsidRDefault="0056084C" w:rsidP="0056084C">
      <w:pPr>
        <w:pStyle w:val="Heading2"/>
        <w:numPr>
          <w:ilvl w:val="0"/>
          <w:numId w:val="0"/>
        </w:numPr>
        <w:ind w:left="360"/>
        <w:rPr>
          <w:sz w:val="28"/>
          <w:szCs w:val="28"/>
        </w:rPr>
      </w:pPr>
      <w:r w:rsidRPr="0056084C">
        <w:rPr>
          <w:sz w:val="28"/>
          <w:szCs w:val="28"/>
        </w:rPr>
        <w:t xml:space="preserve">1.1 </w:t>
      </w:r>
      <w:r w:rsidR="009568F2" w:rsidRPr="0056084C">
        <w:rPr>
          <w:sz w:val="28"/>
          <w:szCs w:val="28"/>
        </w:rPr>
        <w:t>Purpose</w:t>
      </w:r>
    </w:p>
    <w:p w14:paraId="45DBEFEE" w14:textId="7DE3C6E2" w:rsidR="009568F2" w:rsidRDefault="009568F2" w:rsidP="009568F2">
      <w:pPr>
        <w:spacing w:before="0" w:after="0"/>
        <w:contextualSpacing/>
      </w:pPr>
      <w:r>
        <w:t xml:space="preserve">The purpose of this document is to present a detailed description of </w:t>
      </w:r>
      <w:r w:rsidR="0057059C">
        <w:t xml:space="preserve">the </w:t>
      </w:r>
      <w:r>
        <w:t xml:space="preserve">Online Web Store application (hereinafter called </w:t>
      </w:r>
      <w:r w:rsidR="00A93EC2">
        <w:t>Your</w:t>
      </w:r>
      <w:r>
        <w:t xml:space="preserve"> Store, Store</w:t>
      </w:r>
      <w:r w:rsidR="0057059C">
        <w:t>,</w:t>
      </w:r>
      <w:r>
        <w:t xml:space="preserve"> or simply Project). It will explain some of the key features at </w:t>
      </w:r>
      <w:r w:rsidR="0057059C">
        <w:t xml:space="preserve">a </w:t>
      </w:r>
      <w:r>
        <w:t>very high level.</w:t>
      </w:r>
      <w:r>
        <w:br/>
      </w:r>
    </w:p>
    <w:p w14:paraId="219060E5" w14:textId="24F0DC63" w:rsidR="009568F2" w:rsidRPr="0056084C" w:rsidRDefault="0056084C" w:rsidP="0056084C">
      <w:pPr>
        <w:pStyle w:val="Heading2"/>
        <w:numPr>
          <w:ilvl w:val="1"/>
          <w:numId w:val="16"/>
        </w:numPr>
        <w:rPr>
          <w:sz w:val="28"/>
          <w:szCs w:val="28"/>
        </w:rPr>
      </w:pPr>
      <w:r>
        <w:rPr>
          <w:sz w:val="28"/>
          <w:szCs w:val="28"/>
        </w:rPr>
        <w:t xml:space="preserve"> </w:t>
      </w:r>
      <w:r w:rsidR="009568F2" w:rsidRPr="0056084C">
        <w:rPr>
          <w:sz w:val="28"/>
          <w:szCs w:val="28"/>
        </w:rPr>
        <w:t>Scope</w:t>
      </w:r>
    </w:p>
    <w:p w14:paraId="3AE1E617" w14:textId="29BBCDCF" w:rsidR="009568F2" w:rsidRDefault="009568F2" w:rsidP="009568F2">
      <w:pPr>
        <w:spacing w:before="0" w:after="0"/>
        <w:contextualSpacing/>
      </w:pPr>
      <w:r>
        <w:t xml:space="preserve">The document will cover the basic functionality on </w:t>
      </w:r>
      <w:r w:rsidR="0057059C">
        <w:t xml:space="preserve">a </w:t>
      </w:r>
      <w:r>
        <w:t>high level regarding the Online Store. The user-management system, the Orders creation and operation</w:t>
      </w:r>
      <w:r w:rsidR="0057059C">
        <w:t>,</w:t>
      </w:r>
      <w:r>
        <w:t xml:space="preserve"> and its respective details. The administrative part – what the special user (Administrator) is not in the scope.</w:t>
      </w:r>
      <w:r>
        <w:br/>
      </w:r>
    </w:p>
    <w:p w14:paraId="0744E357" w14:textId="040FE1BB" w:rsidR="009568F2" w:rsidRPr="0056084C" w:rsidRDefault="009568F2" w:rsidP="0056084C">
      <w:pPr>
        <w:pStyle w:val="Heading2"/>
        <w:numPr>
          <w:ilvl w:val="0"/>
          <w:numId w:val="2"/>
        </w:numPr>
        <w:rPr>
          <w:sz w:val="32"/>
          <w:szCs w:val="32"/>
        </w:rPr>
      </w:pPr>
      <w:r w:rsidRPr="0056084C">
        <w:rPr>
          <w:sz w:val="32"/>
          <w:szCs w:val="32"/>
        </w:rPr>
        <w:t>Overall description</w:t>
      </w:r>
    </w:p>
    <w:p w14:paraId="78D2320E" w14:textId="7C401895" w:rsidR="009568F2" w:rsidRPr="0056084C" w:rsidRDefault="0056084C" w:rsidP="0056084C">
      <w:pPr>
        <w:pStyle w:val="Heading2"/>
        <w:numPr>
          <w:ilvl w:val="0"/>
          <w:numId w:val="0"/>
        </w:numPr>
        <w:ind w:left="360"/>
        <w:rPr>
          <w:sz w:val="28"/>
          <w:szCs w:val="28"/>
        </w:rPr>
      </w:pPr>
      <w:r>
        <w:rPr>
          <w:sz w:val="28"/>
          <w:szCs w:val="28"/>
        </w:rPr>
        <w:t xml:space="preserve">2.1 </w:t>
      </w:r>
      <w:r w:rsidR="009568F2" w:rsidRPr="0056084C">
        <w:rPr>
          <w:sz w:val="28"/>
          <w:szCs w:val="28"/>
        </w:rPr>
        <w:t>System environment</w:t>
      </w:r>
    </w:p>
    <w:p w14:paraId="32D73ECB" w14:textId="0CF9AECB" w:rsidR="009568F2" w:rsidRDefault="009568F2" w:rsidP="009568F2">
      <w:pPr>
        <w:spacing w:before="0" w:after="0"/>
        <w:contextualSpacing/>
      </w:pPr>
      <w:r>
        <w:t xml:space="preserve">The Store has two active actors and one cooperating system. All of them are accessing their parts from the </w:t>
      </w:r>
      <w:r w:rsidR="0060054F">
        <w:t>I</w:t>
      </w:r>
      <w:r>
        <w:t xml:space="preserve">nternet. The Unregistered user can access the basic functionality of the project. One can view products and pictures. The Registered user can access some of the basic CRUD operations over the orders. One can create </w:t>
      </w:r>
      <w:r w:rsidR="0057059C">
        <w:t xml:space="preserve">an </w:t>
      </w:r>
      <w:r>
        <w:t>order, edit its own orders, add and remove details from it.</w:t>
      </w:r>
      <w:r>
        <w:br/>
      </w:r>
    </w:p>
    <w:p w14:paraId="6807FFC5" w14:textId="60DC64D9" w:rsidR="002E6CAE" w:rsidRDefault="002E6CAE" w:rsidP="009568F2">
      <w:pPr>
        <w:spacing w:before="0" w:after="0"/>
        <w:contextualSpacing/>
      </w:pPr>
    </w:p>
    <w:p w14:paraId="0215B8E5" w14:textId="1662D76D" w:rsidR="002E6CAE" w:rsidRDefault="002E6CAE" w:rsidP="009568F2">
      <w:pPr>
        <w:spacing w:before="0" w:after="0"/>
        <w:contextualSpacing/>
      </w:pPr>
    </w:p>
    <w:p w14:paraId="68EF26D9" w14:textId="39B230CB" w:rsidR="002E6CAE" w:rsidRDefault="002E6CAE" w:rsidP="009568F2">
      <w:pPr>
        <w:spacing w:before="0" w:after="0"/>
        <w:contextualSpacing/>
      </w:pPr>
    </w:p>
    <w:p w14:paraId="0406AD0C" w14:textId="0F295BE9" w:rsidR="002E6CAE" w:rsidRDefault="002E6CAE" w:rsidP="009568F2">
      <w:pPr>
        <w:spacing w:before="0" w:after="0"/>
        <w:contextualSpacing/>
      </w:pPr>
    </w:p>
    <w:p w14:paraId="40B7B61D" w14:textId="62D2406A" w:rsidR="002E6CAE" w:rsidRDefault="002E6CAE" w:rsidP="009568F2">
      <w:pPr>
        <w:spacing w:before="0" w:after="0"/>
        <w:contextualSpacing/>
      </w:pPr>
    </w:p>
    <w:p w14:paraId="36FE0018" w14:textId="49566D8A" w:rsidR="002E6CAE" w:rsidRDefault="002E6CAE" w:rsidP="009568F2">
      <w:pPr>
        <w:spacing w:before="0" w:after="0"/>
        <w:contextualSpacing/>
      </w:pPr>
    </w:p>
    <w:p w14:paraId="13B5124A" w14:textId="248B5B7B" w:rsidR="002E6CAE" w:rsidRDefault="002E6CAE" w:rsidP="009568F2">
      <w:pPr>
        <w:spacing w:before="0" w:after="0"/>
        <w:contextualSpacing/>
      </w:pPr>
    </w:p>
    <w:p w14:paraId="114132D0" w14:textId="0D4700BA" w:rsidR="002E6CAE" w:rsidRDefault="002E6CAE" w:rsidP="009568F2">
      <w:pPr>
        <w:spacing w:before="0" w:after="0"/>
        <w:contextualSpacing/>
      </w:pPr>
    </w:p>
    <w:p w14:paraId="77F384A8" w14:textId="54351DDC" w:rsidR="002E6CAE" w:rsidRDefault="002E6CAE" w:rsidP="009568F2">
      <w:pPr>
        <w:spacing w:before="0" w:after="0"/>
        <w:contextualSpacing/>
      </w:pPr>
    </w:p>
    <w:p w14:paraId="14C77271" w14:textId="427E13A5" w:rsidR="002E6CAE" w:rsidRDefault="002E6CAE" w:rsidP="009568F2">
      <w:pPr>
        <w:spacing w:before="0" w:after="0"/>
        <w:contextualSpacing/>
      </w:pPr>
    </w:p>
    <w:p w14:paraId="79C47C6D" w14:textId="01E6597D" w:rsidR="002E6CAE" w:rsidRDefault="002E6CAE" w:rsidP="009568F2">
      <w:pPr>
        <w:spacing w:before="0" w:after="0"/>
        <w:contextualSpacing/>
      </w:pPr>
    </w:p>
    <w:p w14:paraId="0690C765" w14:textId="3E9180CC" w:rsidR="009568F2" w:rsidRDefault="0056084C" w:rsidP="0056084C">
      <w:pPr>
        <w:pStyle w:val="Heading2"/>
        <w:numPr>
          <w:ilvl w:val="0"/>
          <w:numId w:val="0"/>
        </w:numPr>
        <w:ind w:left="360"/>
      </w:pPr>
      <w:r>
        <w:rPr>
          <w:sz w:val="28"/>
          <w:szCs w:val="28"/>
        </w:rPr>
        <w:lastRenderedPageBreak/>
        <w:t xml:space="preserve">2.2 </w:t>
      </w:r>
      <w:r w:rsidR="009568F2" w:rsidRPr="0056084C">
        <w:rPr>
          <w:sz w:val="28"/>
          <w:szCs w:val="28"/>
        </w:rPr>
        <w:t>Vocabulary</w:t>
      </w:r>
    </w:p>
    <w:p w14:paraId="3141E36C"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17AF3A0"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B3E1267" w14:textId="47BE7AD4" w:rsidR="009568F2" w:rsidRPr="0056084C" w:rsidRDefault="00A93EC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Home</w:t>
      </w:r>
      <w:r w:rsidR="009568F2" w:rsidRPr="0056084C">
        <w:rPr>
          <w:rFonts w:eastAsiaTheme="majorEastAsia" w:cstheme="majorBidi"/>
          <w:b/>
          <w:bCs/>
          <w:color w:val="7C380A"/>
          <w:sz w:val="24"/>
          <w:szCs w:val="24"/>
        </w:rPr>
        <w:t xml:space="preserve"> page</w:t>
      </w:r>
    </w:p>
    <w:p w14:paraId="1754F9C6" w14:textId="1DBFA5DB" w:rsidR="009568F2" w:rsidRDefault="002E6CAE" w:rsidP="009568F2">
      <w:pPr>
        <w:spacing w:before="0" w:after="0"/>
        <w:contextualSpacing/>
        <w:jc w:val="both"/>
      </w:pPr>
      <w:r>
        <w:rPr>
          <w:noProof/>
        </w:rPr>
        <mc:AlternateContent>
          <mc:Choice Requires="wpg">
            <w:drawing>
              <wp:anchor distT="0" distB="0" distL="114300" distR="114300" simplePos="0" relativeHeight="251659264" behindDoc="0" locked="0" layoutInCell="1" allowOverlap="1" wp14:anchorId="0925F0A2" wp14:editId="3D3E3157">
                <wp:simplePos x="0" y="0"/>
                <wp:positionH relativeFrom="margin">
                  <wp:align>center</wp:align>
                </wp:positionH>
                <wp:positionV relativeFrom="paragraph">
                  <wp:posOffset>476250</wp:posOffset>
                </wp:positionV>
                <wp:extent cx="5593715" cy="6225540"/>
                <wp:effectExtent l="0" t="0" r="6985" b="3810"/>
                <wp:wrapTopAndBottom/>
                <wp:docPr id="10" name="Group 10"/>
                <wp:cNvGraphicFramePr/>
                <a:graphic xmlns:a="http://schemas.openxmlformats.org/drawingml/2006/main">
                  <a:graphicData uri="http://schemas.microsoft.com/office/word/2010/wordprocessingGroup">
                    <wpg:wgp>
                      <wpg:cNvGrpSpPr/>
                      <wpg:grpSpPr>
                        <a:xfrm>
                          <a:off x="0" y="0"/>
                          <a:ext cx="5593715" cy="6225540"/>
                          <a:chOff x="0" y="0"/>
                          <a:chExt cx="5593715" cy="6225540"/>
                        </a:xfrm>
                      </wpg:grpSpPr>
                      <pic:pic xmlns:pic="http://schemas.openxmlformats.org/drawingml/2006/picture">
                        <pic:nvPicPr>
                          <pic:cNvPr id="8"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93715" cy="3680460"/>
                          </a:xfrm>
                          <a:prstGeom prst="rect">
                            <a:avLst/>
                          </a:prstGeom>
                        </pic:spPr>
                      </pic:pic>
                      <pic:pic xmlns:pic="http://schemas.openxmlformats.org/drawingml/2006/picture">
                        <pic:nvPicPr>
                          <pic:cNvPr id="18" name="Picture 1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0886" y="3581400"/>
                            <a:ext cx="5582285" cy="2644140"/>
                          </a:xfrm>
                          <a:prstGeom prst="rect">
                            <a:avLst/>
                          </a:prstGeom>
                        </pic:spPr>
                      </pic:pic>
                    </wpg:wgp>
                  </a:graphicData>
                </a:graphic>
              </wp:anchor>
            </w:drawing>
          </mc:Choice>
          <mc:Fallback>
            <w:pict>
              <v:group w14:anchorId="703AAC5A" id="Group 10" o:spid="_x0000_s1026" style="position:absolute;margin-left:0;margin-top:37.5pt;width:440.45pt;height:490.2pt;z-index:251659264;mso-position-horizontal:center;mso-position-horizontal-relative:margin" coordsize="55937,6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55937;height:36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">
                  <v:imagedata r:id="rId10" o:title=""/>
                </v:shape>
                <v:shape id="Picture 18" o:spid="_x0000_s1028" type="#_x0000_t75" style="position:absolute;left:108;top:35814;width:55823;height:26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">
                  <v:imagedata r:id="rId11" o:title=""/>
                </v:shape>
                <w10:wrap type="topAndBottom" anchorx="margin"/>
              </v:group>
            </w:pict>
          </mc:Fallback>
        </mc:AlternateContent>
      </w:r>
      <w:r w:rsidR="00A93EC2">
        <w:t xml:space="preserve">The home </w:t>
      </w:r>
      <w:r w:rsidR="009568F2">
        <w:t xml:space="preserve">page is the main </w:t>
      </w:r>
      <w:r w:rsidR="00A93EC2">
        <w:t xml:space="preserve">page of the </w:t>
      </w:r>
      <w:r w:rsidR="0060054F">
        <w:t>S</w:t>
      </w:r>
      <w:r w:rsidR="00A93EC2">
        <w:t>tore.</w:t>
      </w:r>
      <w:r w:rsidR="00C05408">
        <w:t xml:space="preserve"> </w:t>
      </w:r>
      <w:r>
        <w:t xml:space="preserve">The page consists of a navigation bar, swiper slide with products, and featured products. </w:t>
      </w:r>
      <w:r w:rsidR="009568F2">
        <w:t xml:space="preserve">Here is </w:t>
      </w:r>
      <w:r w:rsidR="00C05408">
        <w:t>an image of it</w:t>
      </w:r>
      <w:r w:rsidR="009568F2">
        <w:t>:</w:t>
      </w:r>
    </w:p>
    <w:p w14:paraId="0307EDC1" w14:textId="77777777" w:rsidR="002E6CAE" w:rsidRDefault="002E6CAE" w:rsidP="002E6CAE">
      <w:pPr>
        <w:spacing w:before="0" w:after="0"/>
        <w:contextualSpacing/>
      </w:pPr>
    </w:p>
    <w:p w14:paraId="54C65E00" w14:textId="7C5C7BD7" w:rsidR="009568F2" w:rsidRDefault="002E6CAE" w:rsidP="002E6CAE">
      <w:pPr>
        <w:spacing w:before="0" w:after="0"/>
        <w:contextualSpacing/>
      </w:pPr>
      <w:r>
        <w:rPr>
          <w:noProof/>
          <w:lang w:val="bg-BG" w:eastAsia="bg-BG"/>
        </w:rPr>
        <w:drawing>
          <wp:anchor distT="0" distB="0" distL="114300" distR="114300" simplePos="0" relativeHeight="251660288" behindDoc="0" locked="0" layoutInCell="1" allowOverlap="1" wp14:anchorId="7B061933" wp14:editId="5EE46DFD">
            <wp:simplePos x="0" y="0"/>
            <wp:positionH relativeFrom="margin">
              <wp:align>center</wp:align>
            </wp:positionH>
            <wp:positionV relativeFrom="paragraph">
              <wp:posOffset>290195</wp:posOffset>
            </wp:positionV>
            <wp:extent cx="5875294" cy="124206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75294" cy="1242060"/>
                    </a:xfrm>
                    <a:prstGeom prst="rect">
                      <a:avLst/>
                    </a:prstGeom>
                  </pic:spPr>
                </pic:pic>
              </a:graphicData>
            </a:graphic>
          </wp:anchor>
        </w:drawing>
      </w:r>
      <w:r w:rsidR="00C05408">
        <w:t xml:space="preserve"> On the bottom of the page, there is a footer:</w:t>
      </w:r>
    </w:p>
    <w:p w14:paraId="6C949C60" w14:textId="4B300FD2" w:rsidR="009568F2" w:rsidRDefault="009568F2" w:rsidP="009568F2">
      <w:pPr>
        <w:spacing w:before="0" w:after="0"/>
        <w:contextualSpacing/>
      </w:pPr>
    </w:p>
    <w:p w14:paraId="0DDBBDE7" w14:textId="77777777" w:rsidR="0056084C" w:rsidRDefault="0056084C" w:rsidP="009568F2">
      <w:pPr>
        <w:spacing w:before="0" w:after="0"/>
        <w:contextualSpacing/>
      </w:pPr>
    </w:p>
    <w:p w14:paraId="1C400377" w14:textId="64516DA7" w:rsidR="009568F2" w:rsidRPr="0056084C" w:rsidRDefault="00C0540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Product page</w:t>
      </w:r>
      <w:r w:rsidR="009568F2" w:rsidRPr="0056084C">
        <w:rPr>
          <w:rFonts w:eastAsiaTheme="majorEastAsia" w:cstheme="majorBidi"/>
          <w:b/>
          <w:bCs/>
          <w:color w:val="7C380A"/>
          <w:sz w:val="24"/>
          <w:szCs w:val="24"/>
        </w:rPr>
        <w:t xml:space="preserve"> ​</w:t>
      </w:r>
    </w:p>
    <w:p w14:paraId="2E8C0A87" w14:textId="1E5951F6" w:rsidR="009568F2" w:rsidRDefault="00C05408" w:rsidP="009568F2">
      <w:pPr>
        <w:spacing w:before="0" w:after="0"/>
      </w:pPr>
      <w:r>
        <w:t xml:space="preserve">The product page </w:t>
      </w:r>
      <w:r w:rsidR="009568F2">
        <w:t xml:space="preserve">is the main information block regarding a product. It is accessible </w:t>
      </w:r>
      <w:r>
        <w:t>through clicking first one of the categories in the navigation bar, then clicking on a certain product from the category.</w:t>
      </w:r>
      <w:r w:rsidR="009568F2">
        <w:t xml:space="preserve"> </w:t>
      </w:r>
      <w:r w:rsidR="00F5773B">
        <w:t>The page should contain a picture of the product on the left and the right</w:t>
      </w:r>
      <w:r w:rsidR="0057059C">
        <w:t>. T</w:t>
      </w:r>
      <w:r w:rsidR="00F5773B">
        <w:t>here should be basic information about the product</w:t>
      </w:r>
      <w:r w:rsidR="0057059C">
        <w:t>, its availability,</w:t>
      </w:r>
      <w:r w:rsidR="00F5773B">
        <w:t xml:space="preserve"> price, </w:t>
      </w:r>
      <w:r w:rsidR="0057059C">
        <w:t xml:space="preserve">a </w:t>
      </w:r>
      <w:r w:rsidR="00F5773B">
        <w:t>field for quantity</w:t>
      </w:r>
      <w:r w:rsidR="0057059C">
        <w:t>,</w:t>
      </w:r>
      <w:r w:rsidR="00F5773B">
        <w:t xml:space="preserve"> and the "Add to Cart" option. Here is an image of it:</w:t>
      </w:r>
    </w:p>
    <w:p w14:paraId="4D7C9790" w14:textId="22E89B60" w:rsidR="009568F2" w:rsidRDefault="00F5773B" w:rsidP="0056084C">
      <w:pPr>
        <w:spacing w:before="0" w:after="0"/>
      </w:pPr>
      <w:r>
        <w:rPr>
          <w:noProof/>
          <w:lang w:val="bg-BG" w:eastAsia="bg-BG"/>
        </w:rPr>
        <w:drawing>
          <wp:inline distT="0" distB="0" distL="0" distR="0" wp14:anchorId="266F4773" wp14:editId="7494254C">
            <wp:extent cx="6626225" cy="410718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25.png"/>
                    <pic:cNvPicPr/>
                  </pic:nvPicPr>
                  <pic:blipFill>
                    <a:blip r:embed="rId13">
                      <a:extLst>
                        <a:ext uri="{28A0092B-C50C-407E-A947-70E740481C1C}">
                          <a14:useLocalDpi xmlns:a14="http://schemas.microsoft.com/office/drawing/2010/main" val="0"/>
                        </a:ext>
                      </a:extLst>
                    </a:blip>
                    <a:stretch>
                      <a:fillRect/>
                    </a:stretch>
                  </pic:blipFill>
                  <pic:spPr>
                    <a:xfrm>
                      <a:off x="0" y="0"/>
                      <a:ext cx="6626225" cy="4107180"/>
                    </a:xfrm>
                    <a:prstGeom prst="rect">
                      <a:avLst/>
                    </a:prstGeom>
                  </pic:spPr>
                </pic:pic>
              </a:graphicData>
            </a:graphic>
          </wp:inline>
        </w:drawing>
      </w:r>
    </w:p>
    <w:p w14:paraId="3FCF43D5" w14:textId="77777777" w:rsidR="009568F2" w:rsidRDefault="009568F2" w:rsidP="009568F2">
      <w:pPr>
        <w:spacing w:before="0" w:after="0"/>
      </w:pPr>
    </w:p>
    <w:p w14:paraId="0D6A1806" w14:textId="509D8771" w:rsidR="009568F2" w:rsidRPr="0056084C" w:rsidRDefault="00F5773B"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 xml:space="preserve">My Account </w:t>
      </w:r>
      <w:proofErr w:type="gramStart"/>
      <w:r w:rsidRPr="0056084C">
        <w:rPr>
          <w:rFonts w:eastAsiaTheme="majorEastAsia" w:cstheme="majorBidi"/>
          <w:b/>
          <w:bCs/>
          <w:color w:val="7C380A"/>
          <w:sz w:val="24"/>
          <w:szCs w:val="24"/>
        </w:rPr>
        <w:t>page</w:t>
      </w:r>
      <w:proofErr w:type="gramEnd"/>
    </w:p>
    <w:p w14:paraId="3A286942" w14:textId="63AA0EED" w:rsidR="009568F2" w:rsidRDefault="009568F2" w:rsidP="009568F2">
      <w:pPr>
        <w:spacing w:before="0" w:after="0"/>
        <w:contextualSpacing/>
      </w:pPr>
      <w:r>
        <w:t>It is a</w:t>
      </w:r>
      <w:r w:rsidR="00F5773B">
        <w:t>ccess</w:t>
      </w:r>
      <w:r w:rsidR="004A44A8">
        <w:t xml:space="preserve">ible through the navigation bar. It contains some information about the current account on the left and </w:t>
      </w:r>
      <w:r w:rsidR="0057059C">
        <w:t xml:space="preserve">the </w:t>
      </w:r>
      <w:r w:rsidR="004A44A8">
        <w:t>other options menu on the right. Here is an image of it:</w:t>
      </w:r>
    </w:p>
    <w:p w14:paraId="3B5AE2F7" w14:textId="4661E486" w:rsidR="009568F2" w:rsidRDefault="004A44A8" w:rsidP="004A44A8">
      <w:pPr>
        <w:spacing w:before="0" w:after="0"/>
        <w:contextualSpacing/>
        <w:jc w:val="center"/>
      </w:pPr>
      <w:r>
        <w:rPr>
          <w:noProof/>
          <w:lang w:val="bg-BG" w:eastAsia="bg-BG"/>
        </w:rPr>
        <w:drawing>
          <wp:inline distT="0" distB="0" distL="0" distR="0" wp14:anchorId="6FA7ACB6" wp14:editId="20012045">
            <wp:extent cx="6611472" cy="22764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26.png"/>
                    <pic:cNvPicPr/>
                  </pic:nvPicPr>
                  <pic:blipFill>
                    <a:blip r:embed="rId14">
                      <a:extLst>
                        <a:ext uri="{28A0092B-C50C-407E-A947-70E740481C1C}">
                          <a14:useLocalDpi xmlns:a14="http://schemas.microsoft.com/office/drawing/2010/main" val="0"/>
                        </a:ext>
                      </a:extLst>
                    </a:blip>
                    <a:stretch>
                      <a:fillRect/>
                    </a:stretch>
                  </pic:blipFill>
                  <pic:spPr>
                    <a:xfrm>
                      <a:off x="0" y="0"/>
                      <a:ext cx="6635221" cy="2284652"/>
                    </a:xfrm>
                    <a:prstGeom prst="rect">
                      <a:avLst/>
                    </a:prstGeom>
                  </pic:spPr>
                </pic:pic>
              </a:graphicData>
            </a:graphic>
          </wp:inline>
        </w:drawing>
      </w:r>
    </w:p>
    <w:p w14:paraId="3488C6CA" w14:textId="7E3F129D" w:rsidR="0056084C" w:rsidRDefault="0056084C" w:rsidP="004A44A8">
      <w:pPr>
        <w:spacing w:before="0" w:after="0"/>
        <w:contextualSpacing/>
        <w:jc w:val="center"/>
      </w:pPr>
    </w:p>
    <w:p w14:paraId="54BA0C11" w14:textId="006DCBE9" w:rsidR="0056084C" w:rsidRDefault="0056084C" w:rsidP="004A44A8">
      <w:pPr>
        <w:spacing w:before="0" w:after="0"/>
        <w:contextualSpacing/>
        <w:jc w:val="center"/>
      </w:pPr>
    </w:p>
    <w:p w14:paraId="0F34540F" w14:textId="65896F95" w:rsidR="0056084C" w:rsidRDefault="0056084C" w:rsidP="004A44A8">
      <w:pPr>
        <w:spacing w:before="0" w:after="0"/>
        <w:contextualSpacing/>
        <w:jc w:val="center"/>
      </w:pPr>
    </w:p>
    <w:p w14:paraId="648A8BF1" w14:textId="322798C8" w:rsidR="0056084C" w:rsidRDefault="0056084C" w:rsidP="004A44A8">
      <w:pPr>
        <w:spacing w:before="0" w:after="0"/>
        <w:contextualSpacing/>
        <w:jc w:val="center"/>
      </w:pPr>
    </w:p>
    <w:p w14:paraId="341D10A4" w14:textId="77777777" w:rsidR="0056084C" w:rsidRDefault="0056084C" w:rsidP="004A44A8">
      <w:pPr>
        <w:spacing w:before="0" w:after="0"/>
        <w:contextualSpacing/>
        <w:jc w:val="center"/>
      </w:pPr>
    </w:p>
    <w:p w14:paraId="798675A2" w14:textId="62297016" w:rsidR="004A44A8"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Site map page</w:t>
      </w:r>
    </w:p>
    <w:p w14:paraId="6ABDEA82" w14:textId="6993A289" w:rsidR="004A44A8" w:rsidRDefault="004A44A8" w:rsidP="004A44A8">
      <w:pPr>
        <w:pBdr>
          <w:top w:val="nil"/>
          <w:left w:val="nil"/>
          <w:bottom w:val="nil"/>
          <w:right w:val="nil"/>
          <w:between w:val="nil"/>
        </w:pBdr>
        <w:spacing w:before="0" w:after="0"/>
      </w:pPr>
      <w:r>
        <w:t xml:space="preserve">It is accessible through </w:t>
      </w:r>
      <w:r w:rsidR="00EE5A5C">
        <w:t xml:space="preserve">the home </w:t>
      </w:r>
      <w:r>
        <w:t>page</w:t>
      </w:r>
      <w:r w:rsidR="00EE5A5C">
        <w:t xml:space="preserve"> footer under "Customer Service" options. It holds information for every functional link </w:t>
      </w:r>
      <w:r w:rsidR="0057059C">
        <w:t>o</w:t>
      </w:r>
      <w:r w:rsidR="00EE5A5C">
        <w:t>n the website. Here is an image of it:</w:t>
      </w:r>
    </w:p>
    <w:p w14:paraId="17D729A9" w14:textId="77777777" w:rsidR="00EE5A5C" w:rsidRDefault="00EE5A5C" w:rsidP="004A44A8">
      <w:pPr>
        <w:pBdr>
          <w:top w:val="nil"/>
          <w:left w:val="nil"/>
          <w:bottom w:val="nil"/>
          <w:right w:val="nil"/>
          <w:between w:val="nil"/>
        </w:pBdr>
        <w:spacing w:before="0" w:after="0"/>
      </w:pPr>
    </w:p>
    <w:p w14:paraId="4D6F9F51" w14:textId="11E3B95C" w:rsidR="004A44A8" w:rsidRPr="001A7854" w:rsidRDefault="00EE5A5C" w:rsidP="0060054F">
      <w:pPr>
        <w:spacing w:before="0" w:after="0"/>
        <w:contextualSpacing/>
        <w:jc w:val="center"/>
      </w:pPr>
      <w:r>
        <w:rPr>
          <w:noProof/>
          <w:lang w:val="bg-BG" w:eastAsia="bg-BG"/>
        </w:rPr>
        <w:drawing>
          <wp:inline distT="0" distB="0" distL="0" distR="0" wp14:anchorId="3D6AAC43" wp14:editId="536D1DBE">
            <wp:extent cx="5861172" cy="3509963"/>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30.png"/>
                    <pic:cNvPicPr/>
                  </pic:nvPicPr>
                  <pic:blipFill>
                    <a:blip r:embed="rId15">
                      <a:extLst>
                        <a:ext uri="{28A0092B-C50C-407E-A947-70E740481C1C}">
                          <a14:useLocalDpi xmlns:a14="http://schemas.microsoft.com/office/drawing/2010/main" val="0"/>
                        </a:ext>
                      </a:extLst>
                    </a:blip>
                    <a:stretch>
                      <a:fillRect/>
                    </a:stretch>
                  </pic:blipFill>
                  <pic:spPr>
                    <a:xfrm>
                      <a:off x="0" y="0"/>
                      <a:ext cx="5887633" cy="3525809"/>
                    </a:xfrm>
                    <a:prstGeom prst="rect">
                      <a:avLst/>
                    </a:prstGeom>
                  </pic:spPr>
                </pic:pic>
              </a:graphicData>
            </a:graphic>
          </wp:inline>
        </w:drawing>
      </w:r>
    </w:p>
    <w:p w14:paraId="0ADC17C7" w14:textId="77EE0BAF" w:rsidR="00A81C69" w:rsidRDefault="0056084C" w:rsidP="0056084C">
      <w:pPr>
        <w:pStyle w:val="Heading2"/>
        <w:numPr>
          <w:ilvl w:val="0"/>
          <w:numId w:val="0"/>
        </w:numPr>
        <w:ind w:left="360"/>
      </w:pPr>
      <w:r>
        <w:rPr>
          <w:sz w:val="28"/>
          <w:szCs w:val="28"/>
        </w:rPr>
        <w:t xml:space="preserve">2.3 </w:t>
      </w:r>
      <w:r w:rsidR="009568F2" w:rsidRPr="0056084C">
        <w:rPr>
          <w:sz w:val="28"/>
          <w:szCs w:val="28"/>
        </w:rPr>
        <w:t>Functional requirement specification</w:t>
      </w:r>
    </w:p>
    <w:p w14:paraId="28C1FD57" w14:textId="684AA6CE" w:rsidR="009568F2" w:rsidRDefault="00A81C69" w:rsidP="00A81C69">
      <w:pPr>
        <w:pBdr>
          <w:top w:val="nil"/>
          <w:left w:val="nil"/>
          <w:bottom w:val="nil"/>
          <w:right w:val="nil"/>
          <w:between w:val="nil"/>
        </w:pBdr>
        <w:spacing w:before="0" w:after="0"/>
        <w:contextualSpacing/>
      </w:pPr>
      <w:r>
        <w:t xml:space="preserve">Here is a list of the functionalities that are implemented and are in need of testing. The application has </w:t>
      </w:r>
      <w:r w:rsidRPr="00A81C69">
        <w:rPr>
          <w:b/>
        </w:rPr>
        <w:t>much more logic implemented</w:t>
      </w:r>
      <w:r>
        <w:t xml:space="preserve">, but you should </w:t>
      </w:r>
      <w:r w:rsidRPr="00A81C69">
        <w:rPr>
          <w:b/>
        </w:rPr>
        <w:t>concentrate on testing only the given use cases.</w:t>
      </w:r>
    </w:p>
    <w:p w14:paraId="1AEE1AB8"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vanish/>
        </w:rPr>
      </w:pPr>
    </w:p>
    <w:p w14:paraId="3520C3C1" w14:textId="12EE295F" w:rsidR="009568F2" w:rsidRPr="0056084C" w:rsidRDefault="009568F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 xml:space="preserve">Use Case 1 (Accessing the system) </w:t>
      </w:r>
    </w:p>
    <w:p w14:paraId="45029216" w14:textId="3774A1E8" w:rsidR="009568F2" w:rsidRDefault="009568F2" w:rsidP="009568F2">
      <w:pPr>
        <w:spacing w:before="0" w:after="0"/>
        <w:contextualSpacing/>
      </w:pPr>
      <w:r>
        <w:t xml:space="preserve">The system is accessed through the </w:t>
      </w:r>
      <w:r w:rsidR="0060054F">
        <w:t>I</w:t>
      </w:r>
      <w:r>
        <w:t>nternet from its initial URL. It loads</w:t>
      </w:r>
      <w:r w:rsidR="0057059C">
        <w:t xml:space="preserve"> a</w:t>
      </w:r>
      <w:r>
        <w:t xml:space="preserve"> header,</w:t>
      </w:r>
      <w:r w:rsidR="0057059C">
        <w:t xml:space="preserve"> a</w:t>
      </w:r>
      <w:r>
        <w:t xml:space="preserve"> navigation bar</w:t>
      </w:r>
      <w:r w:rsidR="0057059C">
        <w:t>,</w:t>
      </w:r>
      <w:r>
        <w:t xml:space="preserve"> and a home page</w:t>
      </w:r>
      <w:r>
        <w:rPr>
          <w:lang w:val="bg-BG"/>
        </w:rPr>
        <w:t>.</w:t>
      </w:r>
    </w:p>
    <w:p w14:paraId="0EAB4111" w14:textId="55B5D0A4" w:rsidR="009568F2"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2 (Navigation bar)</w:t>
      </w:r>
    </w:p>
    <w:p w14:paraId="3C02A166" w14:textId="10741175" w:rsidR="009568F2" w:rsidRPr="007B0812" w:rsidRDefault="009568F2" w:rsidP="009568F2">
      <w:pPr>
        <w:spacing w:before="0" w:after="0"/>
        <w:contextualSpacing/>
        <w:rPr>
          <w:lang w:val="bg-BG"/>
        </w:rPr>
      </w:pPr>
      <w:r>
        <w:t>The navigation bar has nav</w:t>
      </w:r>
      <w:r w:rsidR="00AB4F4C">
        <w:t xml:space="preserve">igational hyperlinks to </w:t>
      </w:r>
      <w:r w:rsidR="0060054F">
        <w:t xml:space="preserve">the </w:t>
      </w:r>
      <w:r w:rsidR="00AB4F4C">
        <w:t>Currency menu, My Account menu</w:t>
      </w:r>
      <w:r>
        <w:t xml:space="preserve">, My </w:t>
      </w:r>
      <w:r>
        <w:rPr>
          <w:noProof/>
        </w:rPr>
        <w:t>Wishlist</w:t>
      </w:r>
      <w:r>
        <w:t xml:space="preserve">, </w:t>
      </w:r>
      <w:r w:rsidR="00AB4F4C">
        <w:t>Shopping Cart, Checkout</w:t>
      </w:r>
      <w:r w:rsidR="0057059C">
        <w:t>,</w:t>
      </w:r>
      <w:r w:rsidR="00AB4F4C">
        <w:t xml:space="preserve"> and a working option to make an internet call to the displayed number.</w:t>
      </w:r>
    </w:p>
    <w:p w14:paraId="4BF68D76" w14:textId="43236184" w:rsidR="009568F2" w:rsidRPr="0060054F" w:rsidRDefault="009568F2"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Navigation bar – User Management</w:t>
      </w:r>
    </w:p>
    <w:p w14:paraId="5BB56792" w14:textId="2C0237FF" w:rsidR="009568F2" w:rsidRDefault="009568F2" w:rsidP="009568F2">
      <w:pPr>
        <w:spacing w:before="0" w:after="0"/>
      </w:pPr>
      <w:r>
        <w:t xml:space="preserve">When the visitor is unregistered, </w:t>
      </w:r>
      <w:r w:rsidR="0057059C">
        <w:t xml:space="preserve">the </w:t>
      </w:r>
      <w:r>
        <w:t xml:space="preserve">My Account </w:t>
      </w:r>
      <w:r w:rsidR="00AB4F4C">
        <w:t>menu</w:t>
      </w:r>
      <w:r>
        <w:t xml:space="preserve"> should </w:t>
      </w:r>
      <w:r w:rsidR="00AB4F4C">
        <w:t>show the options "</w:t>
      </w:r>
      <w:r w:rsidR="00AB4F4C" w:rsidRPr="00AB4F4C">
        <w:rPr>
          <w:b/>
        </w:rPr>
        <w:t>Register</w:t>
      </w:r>
      <w:r w:rsidR="00AB4F4C">
        <w:t>", "</w:t>
      </w:r>
      <w:r w:rsidR="00AB4F4C" w:rsidRPr="00AB4F4C">
        <w:rPr>
          <w:b/>
        </w:rPr>
        <w:t>Login</w:t>
      </w:r>
      <w:r w:rsidR="00AB4F4C">
        <w:t>" and "</w:t>
      </w:r>
      <w:r w:rsidR="00AB4F4C" w:rsidRPr="00AB4F4C">
        <w:rPr>
          <w:b/>
        </w:rPr>
        <w:t>Anonymous</w:t>
      </w:r>
      <w:r w:rsidR="00AB4F4C">
        <w:t xml:space="preserve"> </w:t>
      </w:r>
      <w:r w:rsidR="00AB4F4C" w:rsidRPr="00AB4F4C">
        <w:rPr>
          <w:b/>
        </w:rPr>
        <w:t>shopping</w:t>
      </w:r>
      <w:r w:rsidR="00AB4F4C">
        <w:t xml:space="preserve">". </w:t>
      </w:r>
      <w:r>
        <w:t xml:space="preserve"> </w:t>
      </w:r>
      <w:r w:rsidR="00AB4F4C">
        <w:t>"</w:t>
      </w:r>
      <w:r w:rsidR="00AB4F4C" w:rsidRPr="00A86694">
        <w:rPr>
          <w:b/>
        </w:rPr>
        <w:t>Register</w:t>
      </w:r>
      <w:r w:rsidR="00AB4F4C">
        <w:t>" leads to the register form, "</w:t>
      </w:r>
      <w:r w:rsidR="00AB4F4C" w:rsidRPr="00A86694">
        <w:rPr>
          <w:b/>
        </w:rPr>
        <w:t>Login</w:t>
      </w:r>
      <w:r w:rsidR="00AB4F4C">
        <w:t>" to the login form</w:t>
      </w:r>
      <w:r w:rsidR="0057059C">
        <w:t>,</w:t>
      </w:r>
      <w:r w:rsidR="00AB4F4C">
        <w:t xml:space="preserve"> and "</w:t>
      </w:r>
      <w:r w:rsidR="00AB4F4C" w:rsidRPr="00A86694">
        <w:rPr>
          <w:b/>
        </w:rPr>
        <w:t>Anonymous shopping</w:t>
      </w:r>
      <w:r w:rsidR="00AB4F4C">
        <w:t xml:space="preserve">" redirects to </w:t>
      </w:r>
      <w:r w:rsidR="0057059C">
        <w:t xml:space="preserve">the </w:t>
      </w:r>
      <w:r w:rsidR="00AB4F4C">
        <w:t xml:space="preserve">home page with </w:t>
      </w:r>
      <w:r w:rsidR="0057059C">
        <w:t xml:space="preserve">a </w:t>
      </w:r>
      <w:r w:rsidR="00AB4F4C">
        <w:t>changed My Account menu – it looks the same as the menu for logged</w:t>
      </w:r>
      <w:r w:rsidR="0057059C">
        <w:t>-</w:t>
      </w:r>
      <w:r w:rsidR="00AB4F4C">
        <w:t>in user. The options in the menu for logged users are: "</w:t>
      </w:r>
      <w:r w:rsidR="00A86694" w:rsidRPr="00A86694">
        <w:rPr>
          <w:b/>
        </w:rPr>
        <w:t>My Account</w:t>
      </w:r>
      <w:r w:rsidR="00A86694">
        <w:t>", "</w:t>
      </w:r>
      <w:r w:rsidR="00A86694" w:rsidRPr="00A86694">
        <w:rPr>
          <w:b/>
        </w:rPr>
        <w:t>Order History</w:t>
      </w:r>
      <w:r w:rsidR="00A86694">
        <w:t>", "</w:t>
      </w:r>
      <w:r w:rsidR="00A86694" w:rsidRPr="00A86694">
        <w:rPr>
          <w:b/>
        </w:rPr>
        <w:t>Transactions</w:t>
      </w:r>
      <w:r w:rsidR="00A86694">
        <w:t>", "</w:t>
      </w:r>
      <w:r w:rsidR="00A86694" w:rsidRPr="00A86694">
        <w:rPr>
          <w:b/>
        </w:rPr>
        <w:t>Downloads</w:t>
      </w:r>
      <w:r w:rsidR="00A86694">
        <w:t>"</w:t>
      </w:r>
      <w:r w:rsidR="0060054F">
        <w:t>,</w:t>
      </w:r>
      <w:r w:rsidR="00A86694">
        <w:t xml:space="preserve"> and "</w:t>
      </w:r>
      <w:r w:rsidR="00A86694" w:rsidRPr="00A86694">
        <w:rPr>
          <w:b/>
        </w:rPr>
        <w:t>Logout</w:t>
      </w:r>
      <w:r w:rsidR="00A86694">
        <w:t>".</w:t>
      </w:r>
    </w:p>
    <w:p w14:paraId="59533131" w14:textId="6B041F43" w:rsidR="009568F2" w:rsidRPr="0056084C"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3 (Home page)</w:t>
      </w:r>
    </w:p>
    <w:p w14:paraId="497F6788" w14:textId="715A8F37" w:rsidR="00A86694" w:rsidRDefault="009568F2" w:rsidP="009568F2">
      <w:pPr>
        <w:spacing w:before="0" w:after="0"/>
        <w:contextualSpacing/>
      </w:pPr>
      <w:r>
        <w:t xml:space="preserve">The home page shows the </w:t>
      </w:r>
      <w:r w:rsidR="00A86694">
        <w:t>product categories menu, the featured products, swiper with the official partners of the website</w:t>
      </w:r>
      <w:r w:rsidR="0057059C">
        <w:t>,</w:t>
      </w:r>
      <w:r w:rsidR="00A86694">
        <w:t xml:space="preserve"> and a footer. The official partners are:</w:t>
      </w:r>
    </w:p>
    <w:p w14:paraId="6184E15A" w14:textId="77777777" w:rsidR="00A86694" w:rsidRDefault="00A86694" w:rsidP="00FF3576">
      <w:pPr>
        <w:pStyle w:val="ListParagraph"/>
        <w:numPr>
          <w:ilvl w:val="0"/>
          <w:numId w:val="3"/>
        </w:numPr>
        <w:spacing w:before="0" w:after="0"/>
      </w:pPr>
      <w:r>
        <w:t>Harley Davidson</w:t>
      </w:r>
    </w:p>
    <w:p w14:paraId="41C63028" w14:textId="77777777" w:rsidR="00A86694" w:rsidRDefault="00A86694" w:rsidP="00FF3576">
      <w:pPr>
        <w:pStyle w:val="ListParagraph"/>
        <w:numPr>
          <w:ilvl w:val="0"/>
          <w:numId w:val="3"/>
        </w:numPr>
        <w:spacing w:before="0" w:after="0"/>
      </w:pPr>
      <w:r>
        <w:t>Dell</w:t>
      </w:r>
    </w:p>
    <w:p w14:paraId="6B324F09" w14:textId="77777777" w:rsidR="00A86694" w:rsidRDefault="00A86694" w:rsidP="00FF3576">
      <w:pPr>
        <w:pStyle w:val="ListParagraph"/>
        <w:numPr>
          <w:ilvl w:val="0"/>
          <w:numId w:val="3"/>
        </w:numPr>
        <w:spacing w:before="0" w:after="0"/>
      </w:pPr>
      <w:r>
        <w:t>Burger King</w:t>
      </w:r>
    </w:p>
    <w:p w14:paraId="040F0AAD" w14:textId="77777777" w:rsidR="00A86694" w:rsidRDefault="00A86694" w:rsidP="00FF3576">
      <w:pPr>
        <w:pStyle w:val="ListParagraph"/>
        <w:numPr>
          <w:ilvl w:val="0"/>
          <w:numId w:val="3"/>
        </w:numPr>
        <w:spacing w:before="0" w:after="0"/>
      </w:pPr>
      <w:r>
        <w:t>Disney</w:t>
      </w:r>
    </w:p>
    <w:p w14:paraId="501952CF" w14:textId="77777777" w:rsidR="00A86694" w:rsidRDefault="00A86694" w:rsidP="00FF3576">
      <w:pPr>
        <w:pStyle w:val="ListParagraph"/>
        <w:numPr>
          <w:ilvl w:val="0"/>
          <w:numId w:val="3"/>
        </w:numPr>
        <w:spacing w:before="0" w:after="0"/>
      </w:pPr>
      <w:r>
        <w:t>Starbucks</w:t>
      </w:r>
    </w:p>
    <w:p w14:paraId="768A9F5F" w14:textId="77777777" w:rsidR="00A86694" w:rsidRDefault="00A86694" w:rsidP="00FF3576">
      <w:pPr>
        <w:pStyle w:val="ListParagraph"/>
        <w:numPr>
          <w:ilvl w:val="0"/>
          <w:numId w:val="3"/>
        </w:numPr>
        <w:spacing w:before="0" w:after="0"/>
      </w:pPr>
      <w:r>
        <w:t>Nintendo</w:t>
      </w:r>
    </w:p>
    <w:p w14:paraId="3F10E6FD" w14:textId="77777777" w:rsidR="00A86694" w:rsidRDefault="00A86694" w:rsidP="00FF3576">
      <w:pPr>
        <w:pStyle w:val="ListParagraph"/>
        <w:numPr>
          <w:ilvl w:val="0"/>
          <w:numId w:val="3"/>
        </w:numPr>
        <w:spacing w:before="0" w:after="0"/>
      </w:pPr>
      <w:r>
        <w:lastRenderedPageBreak/>
        <w:t>NFL</w:t>
      </w:r>
    </w:p>
    <w:p w14:paraId="067A4BE9" w14:textId="77777777" w:rsidR="00A86694" w:rsidRDefault="00A86694" w:rsidP="00FF3576">
      <w:pPr>
        <w:pStyle w:val="ListParagraph"/>
        <w:numPr>
          <w:ilvl w:val="0"/>
          <w:numId w:val="3"/>
        </w:numPr>
        <w:spacing w:before="0" w:after="0"/>
      </w:pPr>
      <w:proofErr w:type="spellStart"/>
      <w:r>
        <w:t>Redbull</w:t>
      </w:r>
      <w:proofErr w:type="spellEnd"/>
    </w:p>
    <w:p w14:paraId="1CBECE83" w14:textId="77777777" w:rsidR="00A86694" w:rsidRDefault="00A86694" w:rsidP="00FF3576">
      <w:pPr>
        <w:pStyle w:val="ListParagraph"/>
        <w:numPr>
          <w:ilvl w:val="0"/>
          <w:numId w:val="3"/>
        </w:numPr>
        <w:spacing w:before="0" w:after="0"/>
      </w:pPr>
      <w:r>
        <w:t>Sony</w:t>
      </w:r>
    </w:p>
    <w:p w14:paraId="6E1C4308" w14:textId="4635EA19" w:rsidR="007966E5" w:rsidRPr="0060054F" w:rsidRDefault="00A86694" w:rsidP="0060054F">
      <w:pPr>
        <w:pStyle w:val="ListParagraph"/>
        <w:numPr>
          <w:ilvl w:val="0"/>
          <w:numId w:val="3"/>
        </w:numPr>
        <w:spacing w:before="0" w:after="0"/>
      </w:pPr>
      <w:r>
        <w:t>Coca Cola</w:t>
      </w:r>
    </w:p>
    <w:p w14:paraId="4AD174FD" w14:textId="08124C1D" w:rsidR="007966E5" w:rsidRPr="0060054F" w:rsidRDefault="007966E5"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Home page – Product Categories (Navigation bar menu)</w:t>
      </w:r>
    </w:p>
    <w:p w14:paraId="40FEBAF8" w14:textId="1F51EE3A" w:rsidR="007966E5" w:rsidRDefault="00F41A06" w:rsidP="007966E5">
      <w:pPr>
        <w:spacing w:before="0" w:after="0"/>
      </w:pPr>
      <w:r>
        <w:t>The products navigation bar should contain the names of all product categories and subcategories:</w:t>
      </w:r>
    </w:p>
    <w:p w14:paraId="1B1F2FB3" w14:textId="7213B9F7" w:rsidR="00F41A06" w:rsidRDefault="00F41A06" w:rsidP="00FF3576">
      <w:pPr>
        <w:pStyle w:val="ListParagraph"/>
        <w:numPr>
          <w:ilvl w:val="0"/>
          <w:numId w:val="4"/>
        </w:numPr>
        <w:spacing w:before="0" w:after="0"/>
      </w:pPr>
      <w:r>
        <w:t>Desktops</w:t>
      </w:r>
    </w:p>
    <w:p w14:paraId="79D23E66" w14:textId="636C529B" w:rsidR="00F41A06" w:rsidRDefault="00F41A06" w:rsidP="00FF3576">
      <w:pPr>
        <w:pStyle w:val="ListParagraph"/>
        <w:numPr>
          <w:ilvl w:val="1"/>
          <w:numId w:val="4"/>
        </w:numPr>
        <w:spacing w:before="0" w:after="0"/>
      </w:pPr>
      <w:r>
        <w:t>PC</w:t>
      </w:r>
    </w:p>
    <w:p w14:paraId="4DA9F00E" w14:textId="162FCD0B" w:rsidR="00F41A06" w:rsidRDefault="00F41A06" w:rsidP="00FF3576">
      <w:pPr>
        <w:pStyle w:val="ListParagraph"/>
        <w:numPr>
          <w:ilvl w:val="1"/>
          <w:numId w:val="4"/>
        </w:numPr>
        <w:spacing w:before="0" w:after="0"/>
      </w:pPr>
      <w:r>
        <w:t>Mac</w:t>
      </w:r>
    </w:p>
    <w:p w14:paraId="4CB35DAC" w14:textId="789D6E48" w:rsidR="00F41A06" w:rsidRDefault="00F41A06" w:rsidP="00FF3576">
      <w:pPr>
        <w:pStyle w:val="ListParagraph"/>
        <w:numPr>
          <w:ilvl w:val="0"/>
          <w:numId w:val="4"/>
        </w:numPr>
        <w:spacing w:before="0" w:after="0"/>
      </w:pPr>
      <w:r>
        <w:t>Laptops &amp; Notebooks</w:t>
      </w:r>
    </w:p>
    <w:p w14:paraId="4A9CAE00" w14:textId="1F59AB0B" w:rsidR="00F41A06" w:rsidRDefault="00F41A06" w:rsidP="00FF3576">
      <w:pPr>
        <w:pStyle w:val="ListParagraph"/>
        <w:numPr>
          <w:ilvl w:val="1"/>
          <w:numId w:val="4"/>
        </w:numPr>
        <w:spacing w:before="0" w:after="0"/>
      </w:pPr>
      <w:r>
        <w:t>Macs</w:t>
      </w:r>
    </w:p>
    <w:p w14:paraId="4E0393F8" w14:textId="5798B992" w:rsidR="00F41A06" w:rsidRDefault="00F41A06" w:rsidP="00FF3576">
      <w:pPr>
        <w:pStyle w:val="ListParagraph"/>
        <w:numPr>
          <w:ilvl w:val="1"/>
          <w:numId w:val="4"/>
        </w:numPr>
        <w:spacing w:before="0" w:after="0"/>
      </w:pPr>
      <w:r>
        <w:t>Windows</w:t>
      </w:r>
    </w:p>
    <w:p w14:paraId="1913E983" w14:textId="6A51C10E" w:rsidR="00F41A06" w:rsidRDefault="00F41A06" w:rsidP="00FF3576">
      <w:pPr>
        <w:pStyle w:val="ListParagraph"/>
        <w:numPr>
          <w:ilvl w:val="1"/>
          <w:numId w:val="4"/>
        </w:numPr>
        <w:spacing w:before="0" w:after="0"/>
      </w:pPr>
      <w:r>
        <w:t>Linux</w:t>
      </w:r>
    </w:p>
    <w:p w14:paraId="5715F009" w14:textId="2A11E0AA" w:rsidR="00F41A06" w:rsidRDefault="00F41A06" w:rsidP="00FF3576">
      <w:pPr>
        <w:pStyle w:val="ListParagraph"/>
        <w:numPr>
          <w:ilvl w:val="0"/>
          <w:numId w:val="4"/>
        </w:numPr>
        <w:spacing w:before="0" w:after="0"/>
      </w:pPr>
      <w:r>
        <w:t>Tablets</w:t>
      </w:r>
    </w:p>
    <w:p w14:paraId="0AE4AF08" w14:textId="29F04A56" w:rsidR="00F41A06" w:rsidRDefault="00F41A06" w:rsidP="00FF3576">
      <w:pPr>
        <w:pStyle w:val="ListParagraph"/>
        <w:numPr>
          <w:ilvl w:val="1"/>
          <w:numId w:val="4"/>
        </w:numPr>
        <w:spacing w:before="0" w:after="0"/>
      </w:pPr>
      <w:r>
        <w:t>Big Tablets</w:t>
      </w:r>
    </w:p>
    <w:p w14:paraId="02607E91" w14:textId="11ED65AC" w:rsidR="00F41A06" w:rsidRDefault="00F41A06" w:rsidP="00FF3576">
      <w:pPr>
        <w:pStyle w:val="ListParagraph"/>
        <w:numPr>
          <w:ilvl w:val="1"/>
          <w:numId w:val="4"/>
        </w:numPr>
        <w:spacing w:before="0" w:after="0"/>
      </w:pPr>
      <w:r>
        <w:t>Small Tablets</w:t>
      </w:r>
    </w:p>
    <w:p w14:paraId="44BE7DCF" w14:textId="1AA3FEB0" w:rsidR="00F41A06" w:rsidRDefault="00F41A06" w:rsidP="00FF3576">
      <w:pPr>
        <w:pStyle w:val="ListParagraph"/>
        <w:numPr>
          <w:ilvl w:val="0"/>
          <w:numId w:val="4"/>
        </w:numPr>
        <w:spacing w:before="0" w:after="0"/>
      </w:pPr>
      <w:r>
        <w:t>Software</w:t>
      </w:r>
    </w:p>
    <w:p w14:paraId="206E5FC9" w14:textId="48E2D8DF" w:rsidR="00F41A06" w:rsidRDefault="00F41A06" w:rsidP="00FF3576">
      <w:pPr>
        <w:pStyle w:val="ListParagraph"/>
        <w:numPr>
          <w:ilvl w:val="1"/>
          <w:numId w:val="4"/>
        </w:numPr>
        <w:spacing w:before="0" w:after="0"/>
      </w:pPr>
      <w:r>
        <w:t>Windows</w:t>
      </w:r>
    </w:p>
    <w:p w14:paraId="41A6B1FD" w14:textId="1AEFEE31" w:rsidR="00F41A06" w:rsidRDefault="00F41A06" w:rsidP="00FF3576">
      <w:pPr>
        <w:pStyle w:val="ListParagraph"/>
        <w:numPr>
          <w:ilvl w:val="1"/>
          <w:numId w:val="4"/>
        </w:numPr>
        <w:spacing w:before="0" w:after="0"/>
      </w:pPr>
      <w:r>
        <w:t>Mac</w:t>
      </w:r>
    </w:p>
    <w:p w14:paraId="019187CD" w14:textId="0CC36174" w:rsidR="00F41A06" w:rsidRDefault="00F41A06" w:rsidP="00FF3576">
      <w:pPr>
        <w:pStyle w:val="ListParagraph"/>
        <w:numPr>
          <w:ilvl w:val="1"/>
          <w:numId w:val="4"/>
        </w:numPr>
        <w:spacing w:before="0" w:after="0"/>
      </w:pPr>
      <w:r>
        <w:t>Linux</w:t>
      </w:r>
    </w:p>
    <w:p w14:paraId="006944DF" w14:textId="5D2CADE0" w:rsidR="00F41A06" w:rsidRDefault="00F41A06" w:rsidP="00FF3576">
      <w:pPr>
        <w:pStyle w:val="ListParagraph"/>
        <w:numPr>
          <w:ilvl w:val="0"/>
          <w:numId w:val="4"/>
        </w:numPr>
        <w:spacing w:before="0" w:after="0"/>
      </w:pPr>
      <w:r>
        <w:t>Phones &amp; PDAs</w:t>
      </w:r>
    </w:p>
    <w:p w14:paraId="161744F7" w14:textId="4458A6A4" w:rsidR="00F41A06" w:rsidRDefault="00F41A06" w:rsidP="00FF3576">
      <w:pPr>
        <w:pStyle w:val="ListParagraph"/>
        <w:numPr>
          <w:ilvl w:val="1"/>
          <w:numId w:val="4"/>
        </w:numPr>
        <w:spacing w:before="0" w:after="0"/>
      </w:pPr>
      <w:r>
        <w:t>HTC</w:t>
      </w:r>
    </w:p>
    <w:p w14:paraId="17FDC0D1" w14:textId="7E066E98" w:rsidR="00F41A06" w:rsidRDefault="00F41A06" w:rsidP="00FF3576">
      <w:pPr>
        <w:pStyle w:val="ListParagraph"/>
        <w:numPr>
          <w:ilvl w:val="1"/>
          <w:numId w:val="4"/>
        </w:numPr>
        <w:spacing w:before="0" w:after="0"/>
      </w:pPr>
      <w:r>
        <w:t>iPhone</w:t>
      </w:r>
    </w:p>
    <w:p w14:paraId="1F572BFC" w14:textId="5F8C7270" w:rsidR="00F41A06" w:rsidRDefault="00F41A06" w:rsidP="00FF3576">
      <w:pPr>
        <w:pStyle w:val="ListParagraph"/>
        <w:numPr>
          <w:ilvl w:val="0"/>
          <w:numId w:val="4"/>
        </w:numPr>
        <w:spacing w:before="0" w:after="0"/>
      </w:pPr>
      <w:r>
        <w:t>Cameras</w:t>
      </w:r>
    </w:p>
    <w:p w14:paraId="2A0F2255" w14:textId="5A91BF8E" w:rsidR="00F41A06" w:rsidRDefault="00F41A06" w:rsidP="00FF3576">
      <w:pPr>
        <w:pStyle w:val="ListParagraph"/>
        <w:numPr>
          <w:ilvl w:val="1"/>
          <w:numId w:val="4"/>
        </w:numPr>
        <w:spacing w:before="0" w:after="0"/>
      </w:pPr>
      <w:r>
        <w:t>Professional</w:t>
      </w:r>
    </w:p>
    <w:p w14:paraId="2C9FD38A" w14:textId="77777777" w:rsidR="00F41A06" w:rsidRDefault="00F41A06" w:rsidP="00FF3576">
      <w:pPr>
        <w:pStyle w:val="ListParagraph"/>
        <w:numPr>
          <w:ilvl w:val="0"/>
          <w:numId w:val="4"/>
        </w:numPr>
        <w:spacing w:before="0" w:after="0"/>
      </w:pPr>
      <w:r>
        <w:t>MP3 Players</w:t>
      </w:r>
    </w:p>
    <w:p w14:paraId="59A28F9D" w14:textId="10046D2B" w:rsidR="00F41A06" w:rsidRDefault="00F41A06" w:rsidP="00F41A06">
      <w:pPr>
        <w:pStyle w:val="ListParagraph"/>
        <w:numPr>
          <w:ilvl w:val="1"/>
          <w:numId w:val="4"/>
        </w:numPr>
        <w:spacing w:before="0" w:after="0"/>
      </w:pPr>
      <w:r>
        <w:t>Bluetooth</w:t>
      </w:r>
    </w:p>
    <w:p w14:paraId="14DCD75A" w14:textId="77777777" w:rsidR="0060054F" w:rsidRDefault="0060054F" w:rsidP="0060054F">
      <w:pPr>
        <w:pStyle w:val="ListParagraph"/>
        <w:spacing w:before="0" w:after="0"/>
        <w:ind w:left="1440"/>
      </w:pPr>
    </w:p>
    <w:p w14:paraId="0E7BDD07" w14:textId="37FED2CD" w:rsidR="009568F2" w:rsidRPr="00473FEE"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highlight w:val="yellow"/>
        </w:rPr>
      </w:pPr>
      <w:r w:rsidRPr="00473FEE">
        <w:rPr>
          <w:rFonts w:eastAsiaTheme="majorEastAsia" w:cstheme="majorBidi"/>
          <w:b/>
          <w:bCs/>
          <w:color w:val="7C380A"/>
          <w:sz w:val="24"/>
          <w:szCs w:val="24"/>
          <w:highlight w:val="yellow"/>
        </w:rPr>
        <w:t>Use Case 4 (</w:t>
      </w:r>
      <w:r w:rsidR="00F41A06" w:rsidRPr="00473FEE">
        <w:rPr>
          <w:rFonts w:eastAsiaTheme="majorEastAsia" w:cstheme="majorBidi"/>
          <w:b/>
          <w:bCs/>
          <w:color w:val="7C380A"/>
          <w:sz w:val="24"/>
          <w:szCs w:val="24"/>
          <w:highlight w:val="yellow"/>
        </w:rPr>
        <w:t>My Account</w:t>
      </w:r>
      <w:r w:rsidRPr="00473FEE">
        <w:rPr>
          <w:rFonts w:eastAsiaTheme="majorEastAsia" w:cstheme="majorBidi"/>
          <w:b/>
          <w:bCs/>
          <w:color w:val="7C380A"/>
          <w:sz w:val="24"/>
          <w:szCs w:val="24"/>
          <w:highlight w:val="yellow"/>
        </w:rPr>
        <w:t xml:space="preserve"> Page</w:t>
      </w:r>
      <w:r w:rsidR="00F41A06" w:rsidRPr="00473FEE">
        <w:rPr>
          <w:rFonts w:eastAsiaTheme="majorEastAsia" w:cstheme="majorBidi"/>
          <w:b/>
          <w:bCs/>
          <w:color w:val="7C380A"/>
          <w:sz w:val="24"/>
          <w:szCs w:val="24"/>
          <w:highlight w:val="yellow"/>
        </w:rPr>
        <w:t xml:space="preserve"> (Logged in)</w:t>
      </w:r>
      <w:r w:rsidRPr="00473FEE">
        <w:rPr>
          <w:rFonts w:eastAsiaTheme="majorEastAsia" w:cstheme="majorBidi"/>
          <w:b/>
          <w:bCs/>
          <w:color w:val="7C380A"/>
          <w:sz w:val="24"/>
          <w:szCs w:val="24"/>
          <w:highlight w:val="yellow"/>
        </w:rPr>
        <w:t>)</w:t>
      </w:r>
    </w:p>
    <w:p w14:paraId="26F180D4" w14:textId="77777777" w:rsidR="007B0812" w:rsidRDefault="007B0812" w:rsidP="009568F2">
      <w:pPr>
        <w:spacing w:before="0" w:after="0"/>
        <w:contextualSpacing/>
      </w:pPr>
      <w:r>
        <w:t>This page presents i</w:t>
      </w:r>
      <w:r w:rsidR="009568F2">
        <w:t xml:space="preserve">nformation regarding the </w:t>
      </w:r>
      <w:r>
        <w:t>client's account. It contains two menus – one on the left and one on the right. The one on the left has the following sections and links:</w:t>
      </w:r>
    </w:p>
    <w:p w14:paraId="2C9FD571" w14:textId="77777777" w:rsidR="007B0812" w:rsidRDefault="007B0812" w:rsidP="00FF3576">
      <w:pPr>
        <w:pStyle w:val="ListParagraph"/>
        <w:numPr>
          <w:ilvl w:val="0"/>
          <w:numId w:val="5"/>
        </w:numPr>
        <w:spacing w:before="0" w:after="0"/>
      </w:pPr>
      <w:r>
        <w:t>My Account</w:t>
      </w:r>
    </w:p>
    <w:p w14:paraId="0ACC2C4B" w14:textId="77777777" w:rsidR="007B0812" w:rsidRDefault="007B0812" w:rsidP="00FF3576">
      <w:pPr>
        <w:pStyle w:val="ListParagraph"/>
        <w:numPr>
          <w:ilvl w:val="1"/>
          <w:numId w:val="5"/>
        </w:numPr>
        <w:spacing w:before="0" w:after="0"/>
      </w:pPr>
      <w:r>
        <w:t>Edit your account information</w:t>
      </w:r>
    </w:p>
    <w:p w14:paraId="55CBDD5C" w14:textId="77777777" w:rsidR="007B0812" w:rsidRDefault="007B0812" w:rsidP="00FF3576">
      <w:pPr>
        <w:pStyle w:val="ListParagraph"/>
        <w:numPr>
          <w:ilvl w:val="1"/>
          <w:numId w:val="5"/>
        </w:numPr>
        <w:spacing w:before="0" w:after="0"/>
      </w:pPr>
      <w:r>
        <w:t>Change your password</w:t>
      </w:r>
    </w:p>
    <w:p w14:paraId="08F80165" w14:textId="77777777" w:rsidR="007B0812" w:rsidRDefault="007B0812" w:rsidP="00FF3576">
      <w:pPr>
        <w:pStyle w:val="ListParagraph"/>
        <w:numPr>
          <w:ilvl w:val="1"/>
          <w:numId w:val="5"/>
        </w:numPr>
        <w:spacing w:before="0" w:after="0"/>
      </w:pPr>
      <w:r>
        <w:t>Modify your address book entries</w:t>
      </w:r>
    </w:p>
    <w:p w14:paraId="2D5A338B" w14:textId="77777777" w:rsidR="007B0812" w:rsidRDefault="007B0812" w:rsidP="00FF3576">
      <w:pPr>
        <w:pStyle w:val="ListParagraph"/>
        <w:numPr>
          <w:ilvl w:val="1"/>
          <w:numId w:val="5"/>
        </w:numPr>
        <w:spacing w:before="0" w:after="0"/>
      </w:pPr>
      <w:r>
        <w:t>Modify your wish list</w:t>
      </w:r>
    </w:p>
    <w:p w14:paraId="787829A5" w14:textId="77777777" w:rsidR="007B0812" w:rsidRDefault="007B0812" w:rsidP="00FF3576">
      <w:pPr>
        <w:pStyle w:val="ListParagraph"/>
        <w:numPr>
          <w:ilvl w:val="0"/>
          <w:numId w:val="5"/>
        </w:numPr>
        <w:spacing w:before="0" w:after="0"/>
      </w:pPr>
      <w:r>
        <w:t>My Orders</w:t>
      </w:r>
    </w:p>
    <w:p w14:paraId="34E28A17" w14:textId="77777777" w:rsidR="007B0812" w:rsidRDefault="007B0812" w:rsidP="00FF3576">
      <w:pPr>
        <w:pStyle w:val="ListParagraph"/>
        <w:numPr>
          <w:ilvl w:val="1"/>
          <w:numId w:val="5"/>
        </w:numPr>
        <w:spacing w:before="0" w:after="0"/>
      </w:pPr>
      <w:r>
        <w:t>View your order history</w:t>
      </w:r>
    </w:p>
    <w:p w14:paraId="71D8649A" w14:textId="77777777" w:rsidR="007B0812" w:rsidRDefault="007B0812" w:rsidP="00FF3576">
      <w:pPr>
        <w:pStyle w:val="ListParagraph"/>
        <w:numPr>
          <w:ilvl w:val="1"/>
          <w:numId w:val="5"/>
        </w:numPr>
        <w:spacing w:before="0" w:after="0"/>
      </w:pPr>
      <w:r>
        <w:t>Downloads</w:t>
      </w:r>
    </w:p>
    <w:p w14:paraId="15985664" w14:textId="77777777" w:rsidR="007B0812" w:rsidRDefault="007B0812" w:rsidP="00FF3576">
      <w:pPr>
        <w:pStyle w:val="ListParagraph"/>
        <w:numPr>
          <w:ilvl w:val="1"/>
          <w:numId w:val="5"/>
        </w:numPr>
        <w:spacing w:before="0" w:after="0"/>
      </w:pPr>
      <w:r>
        <w:t>Your Reward Points</w:t>
      </w:r>
    </w:p>
    <w:p w14:paraId="10370A48" w14:textId="77777777" w:rsidR="007B0812" w:rsidRDefault="007B0812" w:rsidP="00FF3576">
      <w:pPr>
        <w:pStyle w:val="ListParagraph"/>
        <w:numPr>
          <w:ilvl w:val="1"/>
          <w:numId w:val="5"/>
        </w:numPr>
        <w:spacing w:before="0" w:after="0"/>
      </w:pPr>
      <w:r>
        <w:t>View your return requests</w:t>
      </w:r>
    </w:p>
    <w:p w14:paraId="2A92185E" w14:textId="77777777" w:rsidR="007B0812" w:rsidRDefault="007B0812" w:rsidP="00FF3576">
      <w:pPr>
        <w:pStyle w:val="ListParagraph"/>
        <w:numPr>
          <w:ilvl w:val="1"/>
          <w:numId w:val="5"/>
        </w:numPr>
        <w:spacing w:before="0" w:after="0"/>
      </w:pPr>
      <w:r>
        <w:t>Your Transactions</w:t>
      </w:r>
    </w:p>
    <w:p w14:paraId="3DFF7BA9" w14:textId="1596CCD8" w:rsidR="007B0812" w:rsidRDefault="007B0812" w:rsidP="00FF3576">
      <w:pPr>
        <w:pStyle w:val="ListParagraph"/>
        <w:numPr>
          <w:ilvl w:val="1"/>
          <w:numId w:val="5"/>
        </w:numPr>
        <w:spacing w:before="0" w:after="0"/>
      </w:pPr>
      <w:r>
        <w:t>Recurring payments</w:t>
      </w:r>
    </w:p>
    <w:p w14:paraId="3C87BE18" w14:textId="77777777" w:rsidR="007B0812" w:rsidRDefault="007B0812" w:rsidP="007B0812">
      <w:pPr>
        <w:spacing w:before="0" w:after="0"/>
      </w:pPr>
    </w:p>
    <w:p w14:paraId="553D41A6" w14:textId="40B36072" w:rsidR="007B0812" w:rsidRDefault="007B0812" w:rsidP="007B0812">
      <w:pPr>
        <w:spacing w:before="0" w:after="0"/>
      </w:pPr>
      <w:r>
        <w:t>The one on the right has the following sections and links:</w:t>
      </w:r>
    </w:p>
    <w:p w14:paraId="0BFE3387" w14:textId="77777777" w:rsidR="007B0812" w:rsidRDefault="007B0812" w:rsidP="00FF3576">
      <w:pPr>
        <w:pStyle w:val="ListParagraph"/>
        <w:numPr>
          <w:ilvl w:val="0"/>
          <w:numId w:val="6"/>
        </w:numPr>
        <w:spacing w:before="0" w:after="0"/>
      </w:pPr>
      <w:r>
        <w:t>My Account</w:t>
      </w:r>
    </w:p>
    <w:p w14:paraId="320B7AC4" w14:textId="77777777" w:rsidR="007B0812" w:rsidRDefault="007B0812" w:rsidP="00FF3576">
      <w:pPr>
        <w:pStyle w:val="ListParagraph"/>
        <w:numPr>
          <w:ilvl w:val="0"/>
          <w:numId w:val="6"/>
        </w:numPr>
        <w:spacing w:before="0" w:after="0"/>
      </w:pPr>
      <w:r>
        <w:t>Edit Account</w:t>
      </w:r>
    </w:p>
    <w:p w14:paraId="7D7177EF" w14:textId="77777777" w:rsidR="007B0812" w:rsidRDefault="007B0812" w:rsidP="00FF3576">
      <w:pPr>
        <w:pStyle w:val="ListParagraph"/>
        <w:numPr>
          <w:ilvl w:val="0"/>
          <w:numId w:val="6"/>
        </w:numPr>
        <w:spacing w:before="0" w:after="0"/>
      </w:pPr>
      <w:r>
        <w:lastRenderedPageBreak/>
        <w:t>Password</w:t>
      </w:r>
    </w:p>
    <w:p w14:paraId="0512F7A6" w14:textId="77777777" w:rsidR="007B0812" w:rsidRDefault="007B0812" w:rsidP="00FF3576">
      <w:pPr>
        <w:pStyle w:val="ListParagraph"/>
        <w:numPr>
          <w:ilvl w:val="0"/>
          <w:numId w:val="6"/>
        </w:numPr>
        <w:spacing w:before="0" w:after="0"/>
      </w:pPr>
      <w:r>
        <w:t>Address Book</w:t>
      </w:r>
    </w:p>
    <w:p w14:paraId="43B35D77" w14:textId="77777777" w:rsidR="007B0812" w:rsidRDefault="007B0812" w:rsidP="00FF3576">
      <w:pPr>
        <w:pStyle w:val="ListParagraph"/>
        <w:numPr>
          <w:ilvl w:val="0"/>
          <w:numId w:val="6"/>
        </w:numPr>
        <w:spacing w:before="0" w:after="0"/>
      </w:pPr>
      <w:r>
        <w:t>Wish List</w:t>
      </w:r>
    </w:p>
    <w:p w14:paraId="531586FB" w14:textId="77777777" w:rsidR="007B0812" w:rsidRDefault="007B0812" w:rsidP="00FF3576">
      <w:pPr>
        <w:pStyle w:val="ListParagraph"/>
        <w:numPr>
          <w:ilvl w:val="0"/>
          <w:numId w:val="6"/>
        </w:numPr>
        <w:spacing w:before="0" w:after="0"/>
      </w:pPr>
      <w:r>
        <w:t>Order History</w:t>
      </w:r>
    </w:p>
    <w:p w14:paraId="7BE82279" w14:textId="77777777" w:rsidR="007B0812" w:rsidRDefault="007B0812" w:rsidP="00FF3576">
      <w:pPr>
        <w:pStyle w:val="ListParagraph"/>
        <w:numPr>
          <w:ilvl w:val="0"/>
          <w:numId w:val="6"/>
        </w:numPr>
        <w:spacing w:before="0" w:after="0"/>
      </w:pPr>
      <w:r>
        <w:t>Downloads</w:t>
      </w:r>
    </w:p>
    <w:p w14:paraId="137F6D40" w14:textId="77777777" w:rsidR="007B0812" w:rsidRDefault="007B0812" w:rsidP="00FF3576">
      <w:pPr>
        <w:pStyle w:val="ListParagraph"/>
        <w:numPr>
          <w:ilvl w:val="0"/>
          <w:numId w:val="6"/>
        </w:numPr>
        <w:spacing w:before="0" w:after="0"/>
      </w:pPr>
      <w:r>
        <w:t>Recurring payments</w:t>
      </w:r>
    </w:p>
    <w:p w14:paraId="40DB0F9D" w14:textId="53BB6192" w:rsidR="009568F2" w:rsidRDefault="007B0812" w:rsidP="00FF3576">
      <w:pPr>
        <w:pStyle w:val="ListParagraph"/>
        <w:numPr>
          <w:ilvl w:val="0"/>
          <w:numId w:val="6"/>
        </w:numPr>
        <w:spacing w:before="0" w:after="0"/>
      </w:pPr>
      <w:r>
        <w:t>Logout</w:t>
      </w:r>
      <w:r w:rsidR="009568F2">
        <w:br/>
      </w:r>
    </w:p>
    <w:p w14:paraId="2EF2CB1C" w14:textId="5A68D333" w:rsidR="009568F2" w:rsidRPr="00473FEE" w:rsidRDefault="007B081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highlight w:val="yellow"/>
        </w:rPr>
      </w:pPr>
      <w:r w:rsidRPr="00473FEE">
        <w:rPr>
          <w:rFonts w:eastAsiaTheme="majorEastAsia" w:cstheme="majorBidi"/>
          <w:b/>
          <w:bCs/>
          <w:color w:val="7C380A"/>
          <w:sz w:val="24"/>
          <w:szCs w:val="24"/>
          <w:highlight w:val="yellow"/>
        </w:rPr>
        <w:t>Use Case 5 (Site Map</w:t>
      </w:r>
      <w:r w:rsidR="009568F2" w:rsidRPr="00473FEE">
        <w:rPr>
          <w:rFonts w:eastAsiaTheme="majorEastAsia" w:cstheme="majorBidi"/>
          <w:b/>
          <w:bCs/>
          <w:color w:val="7C380A"/>
          <w:sz w:val="24"/>
          <w:szCs w:val="24"/>
          <w:highlight w:val="yellow"/>
        </w:rPr>
        <w:t>)</w:t>
      </w:r>
    </w:p>
    <w:p w14:paraId="725168E0" w14:textId="77777777" w:rsidR="004A437E" w:rsidRDefault="007B0812" w:rsidP="009568F2">
      <w:pPr>
        <w:spacing w:before="0" w:after="0"/>
      </w:pPr>
      <w:r>
        <w:t xml:space="preserve">This page offers a map to the website with all the pages in the application. It contains two vertical navigation menus – left and right. </w:t>
      </w:r>
    </w:p>
    <w:p w14:paraId="3366B92E" w14:textId="0E0BB5FD" w:rsidR="009568F2" w:rsidRDefault="007B0812" w:rsidP="009568F2">
      <w:pPr>
        <w:spacing w:before="0" w:after="0"/>
      </w:pPr>
      <w:r>
        <w:t>The left one has the following sections and links:</w:t>
      </w:r>
    </w:p>
    <w:p w14:paraId="4DF46BD5" w14:textId="28E1E47A" w:rsidR="007B0812" w:rsidRDefault="007B0812" w:rsidP="00FF3576">
      <w:pPr>
        <w:pStyle w:val="ListParagraph"/>
        <w:numPr>
          <w:ilvl w:val="0"/>
          <w:numId w:val="7"/>
        </w:numPr>
        <w:spacing w:before="0" w:after="0"/>
      </w:pPr>
      <w:r>
        <w:t>Desktops</w:t>
      </w:r>
    </w:p>
    <w:p w14:paraId="34D99CE0" w14:textId="66A9AB21" w:rsidR="007B0812" w:rsidRDefault="007B0812" w:rsidP="00FF3576">
      <w:pPr>
        <w:pStyle w:val="ListParagraph"/>
        <w:numPr>
          <w:ilvl w:val="1"/>
          <w:numId w:val="6"/>
        </w:numPr>
        <w:spacing w:before="0" w:after="0"/>
      </w:pPr>
      <w:r>
        <w:t>PC</w:t>
      </w:r>
    </w:p>
    <w:p w14:paraId="1B6416B1" w14:textId="4A2C64BA" w:rsidR="007B0812" w:rsidRDefault="007B0812" w:rsidP="00FF3576">
      <w:pPr>
        <w:pStyle w:val="ListParagraph"/>
        <w:numPr>
          <w:ilvl w:val="1"/>
          <w:numId w:val="6"/>
        </w:numPr>
        <w:spacing w:before="0" w:after="0"/>
      </w:pPr>
      <w:r>
        <w:t>Mac</w:t>
      </w:r>
    </w:p>
    <w:p w14:paraId="69C74B8E" w14:textId="3D3E177A" w:rsidR="007B0812" w:rsidRDefault="007B0812" w:rsidP="00FF3576">
      <w:pPr>
        <w:pStyle w:val="ListParagraph"/>
        <w:numPr>
          <w:ilvl w:val="0"/>
          <w:numId w:val="6"/>
        </w:numPr>
        <w:spacing w:before="0" w:after="0"/>
      </w:pPr>
      <w:r>
        <w:t>Laptops &amp; Notebooks</w:t>
      </w:r>
    </w:p>
    <w:p w14:paraId="1DAA7CD3" w14:textId="07E87BB5" w:rsidR="007B0812" w:rsidRDefault="007B0812" w:rsidP="00FF3576">
      <w:pPr>
        <w:pStyle w:val="ListParagraph"/>
        <w:numPr>
          <w:ilvl w:val="1"/>
          <w:numId w:val="6"/>
        </w:numPr>
        <w:spacing w:before="0" w:after="0"/>
      </w:pPr>
      <w:r>
        <w:t>Macs</w:t>
      </w:r>
    </w:p>
    <w:p w14:paraId="30837642" w14:textId="3EF27CCD" w:rsidR="007B0812" w:rsidRDefault="007B0812" w:rsidP="00FF3576">
      <w:pPr>
        <w:pStyle w:val="ListParagraph"/>
        <w:numPr>
          <w:ilvl w:val="1"/>
          <w:numId w:val="6"/>
        </w:numPr>
        <w:spacing w:before="0" w:after="0"/>
      </w:pPr>
      <w:r>
        <w:t>Windows</w:t>
      </w:r>
    </w:p>
    <w:p w14:paraId="3E5C8005" w14:textId="63FBFBD4" w:rsidR="007B0812" w:rsidRDefault="007B0812" w:rsidP="00FF3576">
      <w:pPr>
        <w:pStyle w:val="ListParagraph"/>
        <w:numPr>
          <w:ilvl w:val="1"/>
          <w:numId w:val="6"/>
        </w:numPr>
        <w:spacing w:before="0" w:after="0"/>
      </w:pPr>
      <w:r>
        <w:t>Linux</w:t>
      </w:r>
    </w:p>
    <w:p w14:paraId="7DA80293" w14:textId="505496DB" w:rsidR="007B0812" w:rsidRDefault="007B0812" w:rsidP="00FF3576">
      <w:pPr>
        <w:pStyle w:val="ListParagraph"/>
        <w:numPr>
          <w:ilvl w:val="0"/>
          <w:numId w:val="6"/>
        </w:numPr>
        <w:spacing w:before="0" w:after="0"/>
      </w:pPr>
      <w:r>
        <w:t>Components</w:t>
      </w:r>
    </w:p>
    <w:p w14:paraId="3177BB89" w14:textId="200EADF0" w:rsidR="007B0812" w:rsidRDefault="007B0812" w:rsidP="00FF3576">
      <w:pPr>
        <w:pStyle w:val="ListParagraph"/>
        <w:numPr>
          <w:ilvl w:val="0"/>
          <w:numId w:val="6"/>
        </w:numPr>
        <w:spacing w:before="0" w:after="0"/>
      </w:pPr>
      <w:r>
        <w:t>Mice and Trackballs</w:t>
      </w:r>
    </w:p>
    <w:p w14:paraId="5962539B" w14:textId="786A551E" w:rsidR="007B0812" w:rsidRDefault="007B0812" w:rsidP="00FF3576">
      <w:pPr>
        <w:pStyle w:val="ListParagraph"/>
        <w:numPr>
          <w:ilvl w:val="1"/>
          <w:numId w:val="6"/>
        </w:numPr>
        <w:spacing w:before="0" w:after="0"/>
      </w:pPr>
      <w:r>
        <w:t>Monitors</w:t>
      </w:r>
    </w:p>
    <w:p w14:paraId="2C2E3D2C" w14:textId="3ECA4BB5" w:rsidR="007B0812" w:rsidRDefault="007B0812" w:rsidP="00FF3576">
      <w:pPr>
        <w:pStyle w:val="ListParagraph"/>
        <w:numPr>
          <w:ilvl w:val="1"/>
          <w:numId w:val="6"/>
        </w:numPr>
        <w:spacing w:before="0" w:after="0"/>
      </w:pPr>
      <w:r>
        <w:t>Printers</w:t>
      </w:r>
    </w:p>
    <w:p w14:paraId="04ED8EFD" w14:textId="2E3B1BAC" w:rsidR="007B0812" w:rsidRDefault="007B0812" w:rsidP="00FF3576">
      <w:pPr>
        <w:pStyle w:val="ListParagraph"/>
        <w:numPr>
          <w:ilvl w:val="1"/>
          <w:numId w:val="6"/>
        </w:numPr>
        <w:spacing w:before="0" w:after="0"/>
      </w:pPr>
      <w:r>
        <w:t>Scanners</w:t>
      </w:r>
    </w:p>
    <w:p w14:paraId="289336C2" w14:textId="3FB973BB" w:rsidR="007B0812" w:rsidRDefault="007B0812" w:rsidP="00FF3576">
      <w:pPr>
        <w:pStyle w:val="ListParagraph"/>
        <w:numPr>
          <w:ilvl w:val="1"/>
          <w:numId w:val="6"/>
        </w:numPr>
        <w:spacing w:before="0" w:after="0"/>
      </w:pPr>
      <w:r>
        <w:t>Web Cameras</w:t>
      </w:r>
    </w:p>
    <w:p w14:paraId="32A888D1" w14:textId="185C906C" w:rsidR="007B0812" w:rsidRDefault="007B0812" w:rsidP="00FF3576">
      <w:pPr>
        <w:pStyle w:val="ListParagraph"/>
        <w:numPr>
          <w:ilvl w:val="0"/>
          <w:numId w:val="6"/>
        </w:numPr>
        <w:spacing w:before="0" w:after="0"/>
      </w:pPr>
      <w:r>
        <w:t>Tablets</w:t>
      </w:r>
    </w:p>
    <w:p w14:paraId="069599B0" w14:textId="6ADD03B1" w:rsidR="007B0812" w:rsidRDefault="007B0812" w:rsidP="00FF3576">
      <w:pPr>
        <w:pStyle w:val="ListParagraph"/>
        <w:numPr>
          <w:ilvl w:val="1"/>
          <w:numId w:val="6"/>
        </w:numPr>
        <w:spacing w:before="0" w:after="0"/>
      </w:pPr>
      <w:r>
        <w:t>Big tablets</w:t>
      </w:r>
    </w:p>
    <w:p w14:paraId="3435ADA9" w14:textId="2C1C5028" w:rsidR="007B0812" w:rsidRDefault="007B0812" w:rsidP="00FF3576">
      <w:pPr>
        <w:pStyle w:val="ListParagraph"/>
        <w:numPr>
          <w:ilvl w:val="1"/>
          <w:numId w:val="6"/>
        </w:numPr>
        <w:spacing w:before="0" w:after="0"/>
      </w:pPr>
      <w:r>
        <w:t>Small tablets</w:t>
      </w:r>
    </w:p>
    <w:p w14:paraId="0A53F321" w14:textId="17372070" w:rsidR="007B0812" w:rsidRDefault="007B0812" w:rsidP="00FF3576">
      <w:pPr>
        <w:pStyle w:val="ListParagraph"/>
        <w:numPr>
          <w:ilvl w:val="0"/>
          <w:numId w:val="6"/>
        </w:numPr>
        <w:spacing w:before="0" w:after="0"/>
      </w:pPr>
      <w:r>
        <w:t>Software</w:t>
      </w:r>
    </w:p>
    <w:p w14:paraId="51A2FE72" w14:textId="5690B462" w:rsidR="007B0812" w:rsidRDefault="007B0812" w:rsidP="00FF3576">
      <w:pPr>
        <w:pStyle w:val="ListParagraph"/>
        <w:numPr>
          <w:ilvl w:val="1"/>
          <w:numId w:val="6"/>
        </w:numPr>
        <w:spacing w:before="0" w:after="0"/>
      </w:pPr>
      <w:r>
        <w:t>Windows</w:t>
      </w:r>
    </w:p>
    <w:p w14:paraId="750843DC" w14:textId="3633DCF4" w:rsidR="007B0812" w:rsidRDefault="007B0812" w:rsidP="00FF3576">
      <w:pPr>
        <w:pStyle w:val="ListParagraph"/>
        <w:numPr>
          <w:ilvl w:val="1"/>
          <w:numId w:val="6"/>
        </w:numPr>
        <w:spacing w:before="0" w:after="0"/>
      </w:pPr>
      <w:r>
        <w:t>Mac</w:t>
      </w:r>
    </w:p>
    <w:p w14:paraId="59205711" w14:textId="59626CCD" w:rsidR="007B0812" w:rsidRDefault="007B0812" w:rsidP="00FF3576">
      <w:pPr>
        <w:pStyle w:val="ListParagraph"/>
        <w:numPr>
          <w:ilvl w:val="1"/>
          <w:numId w:val="6"/>
        </w:numPr>
        <w:spacing w:before="0" w:after="0"/>
      </w:pPr>
      <w:r>
        <w:t>Linux</w:t>
      </w:r>
    </w:p>
    <w:p w14:paraId="48B902AA" w14:textId="49A74C47" w:rsidR="007B0812" w:rsidRDefault="007B0812" w:rsidP="00FF3576">
      <w:pPr>
        <w:pStyle w:val="ListParagraph"/>
        <w:numPr>
          <w:ilvl w:val="0"/>
          <w:numId w:val="6"/>
        </w:numPr>
        <w:spacing w:before="0" w:after="0"/>
      </w:pPr>
      <w:r>
        <w:t>Phones &amp; PDAs</w:t>
      </w:r>
    </w:p>
    <w:p w14:paraId="7CA80547" w14:textId="77FDD990" w:rsidR="007B0812" w:rsidRDefault="007B0812" w:rsidP="00FF3576">
      <w:pPr>
        <w:pStyle w:val="ListParagraph"/>
        <w:numPr>
          <w:ilvl w:val="1"/>
          <w:numId w:val="6"/>
        </w:numPr>
        <w:spacing w:before="0" w:after="0"/>
      </w:pPr>
      <w:r>
        <w:t>HTC</w:t>
      </w:r>
    </w:p>
    <w:p w14:paraId="54DF669C" w14:textId="49877D17" w:rsidR="007B0812" w:rsidRDefault="007B0812" w:rsidP="00FF3576">
      <w:pPr>
        <w:pStyle w:val="ListParagraph"/>
        <w:numPr>
          <w:ilvl w:val="1"/>
          <w:numId w:val="6"/>
        </w:numPr>
        <w:spacing w:before="0" w:after="0"/>
      </w:pPr>
      <w:r>
        <w:t>iPhone</w:t>
      </w:r>
    </w:p>
    <w:p w14:paraId="19704537" w14:textId="1C6B2FE3" w:rsidR="007B0812" w:rsidRDefault="007B0812" w:rsidP="00FF3576">
      <w:pPr>
        <w:pStyle w:val="ListParagraph"/>
        <w:numPr>
          <w:ilvl w:val="0"/>
          <w:numId w:val="6"/>
        </w:numPr>
        <w:spacing w:before="0" w:after="0"/>
      </w:pPr>
      <w:r>
        <w:t>Cameras</w:t>
      </w:r>
    </w:p>
    <w:p w14:paraId="031C20F5" w14:textId="59FB8239" w:rsidR="007B0812" w:rsidRDefault="007B0812" w:rsidP="00FF3576">
      <w:pPr>
        <w:pStyle w:val="ListParagraph"/>
        <w:numPr>
          <w:ilvl w:val="1"/>
          <w:numId w:val="6"/>
        </w:numPr>
        <w:spacing w:before="0" w:after="0"/>
      </w:pPr>
      <w:r>
        <w:t>Professional</w:t>
      </w:r>
    </w:p>
    <w:p w14:paraId="6928FF8A" w14:textId="58A8AB0D" w:rsidR="007B0812" w:rsidRDefault="007B0812" w:rsidP="00FF3576">
      <w:pPr>
        <w:pStyle w:val="ListParagraph"/>
        <w:numPr>
          <w:ilvl w:val="0"/>
          <w:numId w:val="6"/>
        </w:numPr>
        <w:spacing w:before="0" w:after="0"/>
      </w:pPr>
      <w:r>
        <w:t>MP3 Players</w:t>
      </w:r>
    </w:p>
    <w:p w14:paraId="34E66658" w14:textId="063A137C" w:rsidR="007B0812" w:rsidRDefault="007B0812" w:rsidP="00FF3576">
      <w:pPr>
        <w:pStyle w:val="ListParagraph"/>
        <w:numPr>
          <w:ilvl w:val="1"/>
          <w:numId w:val="6"/>
        </w:numPr>
        <w:spacing w:before="0" w:after="0"/>
      </w:pPr>
      <w:r>
        <w:t>Bluetooth</w:t>
      </w:r>
    </w:p>
    <w:p w14:paraId="7D0A2C72" w14:textId="77777777" w:rsidR="004A437E" w:rsidRDefault="004A437E" w:rsidP="004A437E">
      <w:pPr>
        <w:spacing w:before="0" w:after="0"/>
      </w:pPr>
    </w:p>
    <w:p w14:paraId="6446A319" w14:textId="69BC6B20" w:rsidR="004A437E" w:rsidRDefault="004A437E" w:rsidP="004A437E">
      <w:pPr>
        <w:spacing w:before="0" w:after="0"/>
      </w:pPr>
      <w:r>
        <w:t>The right one has the following sections and links:</w:t>
      </w:r>
    </w:p>
    <w:p w14:paraId="7C669BFD" w14:textId="77777777" w:rsidR="004A437E" w:rsidRDefault="004A437E" w:rsidP="004A437E">
      <w:pPr>
        <w:spacing w:before="0" w:after="0"/>
      </w:pPr>
    </w:p>
    <w:p w14:paraId="5AFDC058" w14:textId="1B5D07F4" w:rsidR="004A437E" w:rsidRDefault="004A437E" w:rsidP="00FF3576">
      <w:pPr>
        <w:pStyle w:val="ListParagraph"/>
        <w:numPr>
          <w:ilvl w:val="0"/>
          <w:numId w:val="8"/>
        </w:numPr>
        <w:spacing w:before="0" w:after="0"/>
      </w:pPr>
      <w:r>
        <w:t>Special Offers</w:t>
      </w:r>
    </w:p>
    <w:p w14:paraId="53C8D978" w14:textId="56E75D00" w:rsidR="004A437E" w:rsidRDefault="004A437E" w:rsidP="00FF3576">
      <w:pPr>
        <w:pStyle w:val="ListParagraph"/>
        <w:numPr>
          <w:ilvl w:val="0"/>
          <w:numId w:val="8"/>
        </w:numPr>
        <w:spacing w:before="0" w:after="0"/>
      </w:pPr>
      <w:r>
        <w:t>My Account</w:t>
      </w:r>
    </w:p>
    <w:p w14:paraId="5B4BA0D7" w14:textId="2D245F10" w:rsidR="004A437E" w:rsidRDefault="004A437E" w:rsidP="00FF3576">
      <w:pPr>
        <w:pStyle w:val="ListParagraph"/>
        <w:numPr>
          <w:ilvl w:val="1"/>
          <w:numId w:val="6"/>
        </w:numPr>
        <w:spacing w:before="0" w:after="0"/>
      </w:pPr>
      <w:r>
        <w:t>Account Information</w:t>
      </w:r>
    </w:p>
    <w:p w14:paraId="7F66468C" w14:textId="39C916EA" w:rsidR="004A437E" w:rsidRDefault="004A437E" w:rsidP="00FF3576">
      <w:pPr>
        <w:pStyle w:val="ListParagraph"/>
        <w:numPr>
          <w:ilvl w:val="1"/>
          <w:numId w:val="6"/>
        </w:numPr>
        <w:spacing w:before="0" w:after="0"/>
      </w:pPr>
      <w:r>
        <w:t>Password</w:t>
      </w:r>
    </w:p>
    <w:p w14:paraId="11AD5F06" w14:textId="3D39CC96" w:rsidR="004A437E" w:rsidRDefault="004A437E" w:rsidP="00FF3576">
      <w:pPr>
        <w:pStyle w:val="ListParagraph"/>
        <w:numPr>
          <w:ilvl w:val="0"/>
          <w:numId w:val="6"/>
        </w:numPr>
        <w:spacing w:before="0" w:after="0"/>
      </w:pPr>
      <w:r>
        <w:t>Shopping Cart</w:t>
      </w:r>
    </w:p>
    <w:p w14:paraId="43232DE4" w14:textId="1B156618" w:rsidR="004A437E" w:rsidRDefault="004A437E" w:rsidP="00FF3576">
      <w:pPr>
        <w:pStyle w:val="ListParagraph"/>
        <w:numPr>
          <w:ilvl w:val="0"/>
          <w:numId w:val="6"/>
        </w:numPr>
        <w:spacing w:before="0" w:after="0"/>
      </w:pPr>
      <w:r>
        <w:lastRenderedPageBreak/>
        <w:t>Checkout</w:t>
      </w:r>
    </w:p>
    <w:p w14:paraId="37A44CF5" w14:textId="739A4F78" w:rsidR="004A437E" w:rsidRDefault="004A437E" w:rsidP="00FF3576">
      <w:pPr>
        <w:pStyle w:val="ListParagraph"/>
        <w:numPr>
          <w:ilvl w:val="0"/>
          <w:numId w:val="6"/>
        </w:numPr>
        <w:spacing w:before="0" w:after="0"/>
      </w:pPr>
      <w:r>
        <w:t>Search</w:t>
      </w:r>
    </w:p>
    <w:p w14:paraId="352937A2" w14:textId="6F6EF1F1" w:rsidR="004A437E" w:rsidRDefault="004A437E" w:rsidP="00FF3576">
      <w:pPr>
        <w:pStyle w:val="ListParagraph"/>
        <w:numPr>
          <w:ilvl w:val="0"/>
          <w:numId w:val="6"/>
        </w:numPr>
        <w:spacing w:before="0" w:after="0"/>
      </w:pPr>
      <w:r>
        <w:t>Information</w:t>
      </w:r>
    </w:p>
    <w:p w14:paraId="09481985" w14:textId="720B4DDE" w:rsidR="004A437E" w:rsidRDefault="004A437E" w:rsidP="00FF3576">
      <w:pPr>
        <w:pStyle w:val="ListParagraph"/>
        <w:numPr>
          <w:ilvl w:val="1"/>
          <w:numId w:val="6"/>
        </w:numPr>
        <w:spacing w:before="0" w:after="0"/>
      </w:pPr>
      <w:r>
        <w:t>About Us</w:t>
      </w:r>
    </w:p>
    <w:p w14:paraId="65F098B2" w14:textId="6AB93C01" w:rsidR="004A437E" w:rsidRDefault="004A437E" w:rsidP="00FF3576">
      <w:pPr>
        <w:pStyle w:val="ListParagraph"/>
        <w:numPr>
          <w:ilvl w:val="1"/>
          <w:numId w:val="6"/>
        </w:numPr>
        <w:spacing w:before="0" w:after="0"/>
      </w:pPr>
      <w:r>
        <w:t>Contact Us</w:t>
      </w:r>
    </w:p>
    <w:p w14:paraId="25914EAE" w14:textId="43FC8FF3" w:rsidR="009568F2" w:rsidRDefault="009568F2" w:rsidP="007B0812">
      <w:pPr>
        <w:pBdr>
          <w:top w:val="nil"/>
          <w:left w:val="nil"/>
          <w:bottom w:val="nil"/>
          <w:right w:val="nil"/>
          <w:between w:val="nil"/>
        </w:pBdr>
        <w:spacing w:before="0" w:after="0"/>
      </w:pPr>
    </w:p>
    <w:p w14:paraId="52842FA5" w14:textId="027B3568" w:rsidR="009568F2" w:rsidRPr="0056084C" w:rsidRDefault="004A437E"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6</w:t>
      </w:r>
      <w:r w:rsidR="009568F2" w:rsidRPr="0056084C">
        <w:rPr>
          <w:rFonts w:eastAsiaTheme="majorEastAsia" w:cstheme="majorBidi"/>
          <w:b/>
          <w:bCs/>
          <w:color w:val="7C380A"/>
          <w:sz w:val="24"/>
          <w:szCs w:val="24"/>
        </w:rPr>
        <w:t xml:space="preserve"> (Search)</w:t>
      </w:r>
    </w:p>
    <w:p w14:paraId="7BA3A965" w14:textId="389A5502" w:rsidR="009568F2" w:rsidRDefault="009568F2" w:rsidP="004A437E">
      <w:pPr>
        <w:spacing w:before="0"/>
        <w:contextualSpacing/>
      </w:pPr>
      <w:r>
        <w:t xml:space="preserve">Clicking on Search </w:t>
      </w:r>
      <w:r w:rsidR="004A437E">
        <w:t xml:space="preserve">right below the navigation bar </w:t>
      </w:r>
      <w:r>
        <w:t xml:space="preserve">allows for product finds by given keywords. If we have such products, we should show a list with the results. If no product is found, </w:t>
      </w:r>
      <w:r w:rsidR="004A437E">
        <w:t>the following</w:t>
      </w:r>
      <w:r>
        <w:t xml:space="preserve"> </w:t>
      </w:r>
      <w:r w:rsidR="004A437E">
        <w:t xml:space="preserve">informative </w:t>
      </w:r>
      <w:r>
        <w:t xml:space="preserve">message </w:t>
      </w:r>
      <w:r w:rsidR="004A437E">
        <w:t>should be displayed: "</w:t>
      </w:r>
      <w:r w:rsidR="004A437E" w:rsidRPr="004A437E">
        <w:rPr>
          <w:b/>
        </w:rPr>
        <w:t>No such product. Try again with some different keywords.</w:t>
      </w:r>
      <w:r w:rsidR="004A437E">
        <w:t>"</w:t>
      </w:r>
    </w:p>
    <w:p w14:paraId="50A68E56" w14:textId="77777777" w:rsidR="009568F2" w:rsidRDefault="009568F2" w:rsidP="00535744">
      <w:pPr>
        <w:pStyle w:val="Heading2"/>
        <w:numPr>
          <w:ilvl w:val="0"/>
          <w:numId w:val="0"/>
        </w:numPr>
        <w:ind w:left="360" w:hanging="360"/>
      </w:pPr>
      <w:r>
        <w:t>Tasks</w:t>
      </w:r>
    </w:p>
    <w:p w14:paraId="7E7B36DB"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1. Manual Tests Cases </w:t>
      </w:r>
    </w:p>
    <w:p w14:paraId="57F45FF3"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1 </w:t>
      </w:r>
      <w:r w:rsidRPr="00933EB8">
        <w:rPr>
          <w:bCs/>
        </w:rPr>
        <w:t xml:space="preserve">You need to write at least </w:t>
      </w:r>
      <w:r w:rsidRPr="00933EB8">
        <w:rPr>
          <w:b/>
        </w:rPr>
        <w:t>15</w:t>
      </w:r>
      <w:r w:rsidRPr="00933EB8">
        <w:rPr>
          <w:bCs/>
        </w:rPr>
        <w:t xml:space="preserve"> test cases. </w:t>
      </w:r>
    </w:p>
    <w:p w14:paraId="5511D8C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2 </w:t>
      </w:r>
      <w:r w:rsidRPr="00933EB8">
        <w:rPr>
          <w:bCs/>
        </w:rPr>
        <w:t xml:space="preserve">Every Use case should have at least </w:t>
      </w:r>
      <w:r w:rsidRPr="00933EB8">
        <w:rPr>
          <w:b/>
        </w:rPr>
        <w:t>1</w:t>
      </w:r>
      <w:r w:rsidRPr="00933EB8">
        <w:rPr>
          <w:bCs/>
        </w:rPr>
        <w:t xml:space="preserve"> test case, specially written for it. </w:t>
      </w:r>
    </w:p>
    <w:p w14:paraId="28B6FD0D" w14:textId="77777777" w:rsidR="00933EB8" w:rsidRPr="00933EB8" w:rsidRDefault="00933EB8" w:rsidP="00933EB8">
      <w:pPr>
        <w:pBdr>
          <w:top w:val="nil"/>
          <w:left w:val="nil"/>
          <w:bottom w:val="nil"/>
          <w:right w:val="nil"/>
          <w:between w:val="nil"/>
        </w:pBdr>
        <w:spacing w:before="0" w:after="0"/>
        <w:contextualSpacing/>
        <w:rPr>
          <w:b/>
        </w:rPr>
      </w:pPr>
    </w:p>
    <w:p w14:paraId="0F16A7A1" w14:textId="5F87BC60" w:rsidR="00933EB8" w:rsidRPr="00933EB8" w:rsidRDefault="00933EB8" w:rsidP="00933EB8">
      <w:pPr>
        <w:pBdr>
          <w:top w:val="nil"/>
          <w:left w:val="nil"/>
          <w:bottom w:val="nil"/>
          <w:right w:val="nil"/>
          <w:between w:val="nil"/>
        </w:pBdr>
        <w:spacing w:before="0" w:after="0"/>
        <w:contextualSpacing/>
        <w:rPr>
          <w:b/>
        </w:rPr>
      </w:pPr>
      <w:r w:rsidRPr="00933EB8">
        <w:rPr>
          <w:b/>
        </w:rPr>
        <w:t>2. Automated Test Cases</w:t>
      </w:r>
    </w:p>
    <w:p w14:paraId="73297F09"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1 </w:t>
      </w:r>
      <w:r w:rsidRPr="00933EB8">
        <w:rPr>
          <w:bCs/>
        </w:rPr>
        <w:t>You need to automate at least</w:t>
      </w:r>
      <w:r w:rsidRPr="00933EB8">
        <w:rPr>
          <w:b/>
        </w:rPr>
        <w:t xml:space="preserve"> 5</w:t>
      </w:r>
      <w:r w:rsidRPr="00933EB8">
        <w:rPr>
          <w:bCs/>
        </w:rPr>
        <w:t xml:space="preserve"> manual test cases using </w:t>
      </w:r>
      <w:proofErr w:type="spellStart"/>
      <w:r w:rsidRPr="00933EB8">
        <w:rPr>
          <w:bCs/>
        </w:rPr>
        <w:t>SeleniumIDE</w:t>
      </w:r>
      <w:proofErr w:type="spellEnd"/>
      <w:r w:rsidRPr="00933EB8">
        <w:rPr>
          <w:bCs/>
        </w:rPr>
        <w:t>.</w:t>
      </w:r>
    </w:p>
    <w:p w14:paraId="19FB7B47"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2 </w:t>
      </w:r>
      <w:r w:rsidRPr="00933EB8">
        <w:rPr>
          <w:bCs/>
        </w:rPr>
        <w:t xml:space="preserve">Among those </w:t>
      </w:r>
      <w:r w:rsidRPr="00933EB8">
        <w:rPr>
          <w:b/>
        </w:rPr>
        <w:t>5</w:t>
      </w:r>
      <w:r w:rsidRPr="00933EB8">
        <w:rPr>
          <w:bCs/>
        </w:rPr>
        <w:t xml:space="preserve"> automated test cases, at least </w:t>
      </w:r>
      <w:r w:rsidRPr="00933EB8">
        <w:rPr>
          <w:b/>
        </w:rPr>
        <w:t>2</w:t>
      </w:r>
      <w:r w:rsidRPr="00933EB8">
        <w:rPr>
          <w:bCs/>
        </w:rPr>
        <w:t xml:space="preserve"> of them should be using INPUT actions.</w:t>
      </w:r>
    </w:p>
    <w:p w14:paraId="5FB501C5" w14:textId="77777777" w:rsidR="00933EB8" w:rsidRPr="00933EB8" w:rsidRDefault="00933EB8" w:rsidP="00933EB8">
      <w:pPr>
        <w:pBdr>
          <w:top w:val="nil"/>
          <w:left w:val="nil"/>
          <w:bottom w:val="nil"/>
          <w:right w:val="nil"/>
          <w:between w:val="nil"/>
        </w:pBdr>
        <w:spacing w:before="0" w:after="0"/>
        <w:contextualSpacing/>
        <w:rPr>
          <w:b/>
        </w:rPr>
      </w:pPr>
    </w:p>
    <w:p w14:paraId="3E11DE80"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3. Bug Reports </w:t>
      </w:r>
    </w:p>
    <w:p w14:paraId="4E91989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3.1 </w:t>
      </w:r>
      <w:r w:rsidRPr="00933EB8">
        <w:rPr>
          <w:bCs/>
        </w:rPr>
        <w:t xml:space="preserve">You should find and describe at least </w:t>
      </w:r>
      <w:r w:rsidRPr="00933EB8">
        <w:rPr>
          <w:b/>
        </w:rPr>
        <w:t>5</w:t>
      </w:r>
      <w:r w:rsidRPr="00933EB8">
        <w:rPr>
          <w:bCs/>
        </w:rPr>
        <w:t xml:space="preserve"> bugs.</w:t>
      </w:r>
    </w:p>
    <w:p w14:paraId="6EABFABA" w14:textId="429876C8" w:rsidR="00933EB8" w:rsidRPr="00246E02" w:rsidRDefault="00933EB8" w:rsidP="00933EB8">
      <w:pPr>
        <w:pBdr>
          <w:top w:val="nil"/>
          <w:left w:val="nil"/>
          <w:bottom w:val="nil"/>
          <w:right w:val="nil"/>
          <w:between w:val="nil"/>
        </w:pBdr>
        <w:spacing w:before="0" w:after="0"/>
        <w:contextualSpacing/>
        <w:rPr>
          <w:b/>
        </w:rPr>
      </w:pPr>
      <w:r w:rsidRPr="00933EB8">
        <w:rPr>
          <w:b/>
        </w:rPr>
        <w:t xml:space="preserve">3.2 </w:t>
      </w:r>
      <w:r w:rsidRPr="00933EB8">
        <w:rPr>
          <w:bCs/>
        </w:rPr>
        <w:t xml:space="preserve">Among those </w:t>
      </w:r>
      <w:r w:rsidRPr="00933EB8">
        <w:rPr>
          <w:b/>
        </w:rPr>
        <w:t>5</w:t>
      </w:r>
      <w:r w:rsidRPr="00933EB8">
        <w:rPr>
          <w:bCs/>
        </w:rPr>
        <w:t xml:space="preserve"> bugs, at least </w:t>
      </w:r>
      <w:r w:rsidRPr="00933EB8">
        <w:rPr>
          <w:b/>
        </w:rPr>
        <w:t>2</w:t>
      </w:r>
      <w:r w:rsidRPr="00933EB8">
        <w:rPr>
          <w:bCs/>
        </w:rPr>
        <w:t xml:space="preserve"> of them should be with high priority or severity.</w:t>
      </w:r>
    </w:p>
    <w:p w14:paraId="310E8E84" w14:textId="77777777" w:rsidR="002E6CAE" w:rsidRDefault="002E6CAE" w:rsidP="002E6CAE">
      <w:pPr>
        <w:pStyle w:val="Heading1"/>
      </w:pPr>
      <w:r>
        <w:t>Resources</w:t>
      </w:r>
    </w:p>
    <w:p w14:paraId="2DE7BDBF" w14:textId="0A3F6A79" w:rsidR="002E6CAE" w:rsidRDefault="002E6CAE" w:rsidP="00246E02">
      <w:r>
        <w:t xml:space="preserve">The project is located at: </w:t>
      </w:r>
      <w:hyperlink r:id="rId16" w:history="1">
        <w:r w:rsidR="00246E02" w:rsidRPr="0044654D">
          <w:rPr>
            <w:rStyle w:val="Hyperlink"/>
          </w:rPr>
          <w:t>https://demo.opencart.com/</w:t>
        </w:r>
      </w:hyperlink>
      <w:r w:rsidR="0060054F">
        <w:t xml:space="preserve"> </w:t>
      </w:r>
    </w:p>
    <w:p w14:paraId="2E671F3B" w14:textId="77777777" w:rsidR="002E6CAE" w:rsidRDefault="002E6CAE" w:rsidP="002E6CAE">
      <w:pPr>
        <w:pStyle w:val="Heading2"/>
        <w:numPr>
          <w:ilvl w:val="0"/>
          <w:numId w:val="0"/>
        </w:numPr>
      </w:pPr>
      <w:r>
        <w:t>Exam Information</w:t>
      </w:r>
    </w:p>
    <w:p w14:paraId="4525E1EA" w14:textId="60E60798" w:rsidR="002E6CAE" w:rsidRDefault="002E6CAE" w:rsidP="002E6CAE">
      <w:r>
        <w:t xml:space="preserve">You are </w:t>
      </w:r>
      <w:r w:rsidRPr="0060054F">
        <w:rPr>
          <w:b/>
          <w:bCs/>
        </w:rPr>
        <w:t>allowed</w:t>
      </w:r>
      <w:r>
        <w:t xml:space="preserve"> to use any resources you have</w:t>
      </w:r>
      <w:r w:rsidR="0060054F">
        <w:t>,</w:t>
      </w:r>
      <w:r>
        <w:t xml:space="preserve"> </w:t>
      </w:r>
      <w:r w:rsidR="009C5186">
        <w:t>such as</w:t>
      </w:r>
      <w:r>
        <w:t xml:space="preserve"> </w:t>
      </w:r>
      <w:r w:rsidR="0060054F">
        <w:t xml:space="preserve">the </w:t>
      </w:r>
      <w:r>
        <w:t>Internet, software.</w:t>
      </w:r>
    </w:p>
    <w:p w14:paraId="5958B2C9" w14:textId="6B8D23B3" w:rsidR="002E6CAE" w:rsidRDefault="002E6CAE" w:rsidP="002E6CAE">
      <w:r>
        <w:t xml:space="preserve">You are </w:t>
      </w:r>
      <w:r w:rsidRPr="0060054F">
        <w:rPr>
          <w:b/>
          <w:bCs/>
        </w:rPr>
        <w:t>not allowed</w:t>
      </w:r>
      <w:r>
        <w:t xml:space="preserve"> to get help from other people: Skype, FB, email, talks, phone calls, etc.</w:t>
      </w:r>
      <w:r w:rsidR="0060054F">
        <w:t>,</w:t>
      </w:r>
      <w:r>
        <w:t xml:space="preserve"> are forbidden.</w:t>
      </w:r>
    </w:p>
    <w:p w14:paraId="3ACFAE9F" w14:textId="77777777" w:rsidR="002E6CAE" w:rsidRPr="009568F2" w:rsidRDefault="002E6CAE" w:rsidP="002E6CAE">
      <w:r>
        <w:t xml:space="preserve">Exam time: </w:t>
      </w:r>
      <w:r>
        <w:rPr>
          <w:b/>
        </w:rPr>
        <w:t>4 hours</w:t>
      </w:r>
      <w:r>
        <w:t xml:space="preserve">. </w:t>
      </w:r>
    </w:p>
    <w:p w14:paraId="082001CB" w14:textId="77777777" w:rsidR="00F91027" w:rsidRPr="009568F2" w:rsidRDefault="00F91027" w:rsidP="009568F2"/>
    <w:sectPr w:rsidR="00F91027" w:rsidRPr="009568F2"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D7663" w14:textId="77777777" w:rsidR="00C22CA8" w:rsidRDefault="00C22CA8" w:rsidP="008068A2">
      <w:pPr>
        <w:spacing w:after="0" w:line="240" w:lineRule="auto"/>
      </w:pPr>
      <w:r>
        <w:separator/>
      </w:r>
    </w:p>
  </w:endnote>
  <w:endnote w:type="continuationSeparator" w:id="0">
    <w:p w14:paraId="2D4B49E6" w14:textId="77777777" w:rsidR="00C22CA8" w:rsidRDefault="00C22CA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B256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B18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B182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B256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B18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B182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B768C" w14:textId="77777777" w:rsidR="00C22CA8" w:rsidRDefault="00C22CA8" w:rsidP="008068A2">
      <w:pPr>
        <w:spacing w:after="0" w:line="240" w:lineRule="auto"/>
      </w:pPr>
      <w:r>
        <w:separator/>
      </w:r>
    </w:p>
  </w:footnote>
  <w:footnote w:type="continuationSeparator" w:id="0">
    <w:p w14:paraId="11052120" w14:textId="77777777" w:rsidR="00C22CA8" w:rsidRDefault="00C22CA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FC1460"/>
    <w:multiLevelType w:val="hybridMultilevel"/>
    <w:tmpl w:val="7FA450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30DF0EC6"/>
    <w:multiLevelType w:val="multilevel"/>
    <w:tmpl w:val="CAAEFEF4"/>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32B63ECA"/>
    <w:multiLevelType w:val="multilevel"/>
    <w:tmpl w:val="F62EDB08"/>
    <w:lvl w:ilvl="0">
      <w:start w:val="1"/>
      <w:numFmt w:val="decimal"/>
      <w:lvlText w:val="%1."/>
      <w:lvlJc w:val="left"/>
      <w:pPr>
        <w:ind w:left="720" w:firstLine="360"/>
      </w:pPr>
    </w:lvl>
    <w:lvl w:ilvl="1">
      <w:start w:val="1"/>
      <w:numFmt w:val="decimal"/>
      <w:lvlText w:val="%1.%2."/>
      <w:lvlJc w:val="left"/>
      <w:pPr>
        <w:ind w:left="1080" w:firstLine="720"/>
      </w:pPr>
    </w:lvl>
    <w:lvl w:ilvl="2">
      <w:start w:val="1"/>
      <w:numFmt w:val="decimal"/>
      <w:lvlText w:val="%1.%2.%3."/>
      <w:lvlJc w:val="left"/>
      <w:pPr>
        <w:ind w:left="1800" w:firstLine="1080"/>
      </w:pPr>
    </w:lvl>
    <w:lvl w:ilvl="3">
      <w:start w:val="1"/>
      <w:numFmt w:val="decimal"/>
      <w:lvlText w:val="%1.%2.%3.%4."/>
      <w:lvlJc w:val="left"/>
      <w:pPr>
        <w:ind w:left="2160" w:firstLine="1440"/>
      </w:pPr>
    </w:lvl>
    <w:lvl w:ilvl="4">
      <w:start w:val="1"/>
      <w:numFmt w:val="decimal"/>
      <w:lvlText w:val="%1.%2.%3.%4.%5."/>
      <w:lvlJc w:val="left"/>
      <w:pPr>
        <w:ind w:left="2880" w:firstLine="1800"/>
      </w:pPr>
    </w:lvl>
    <w:lvl w:ilvl="5">
      <w:start w:val="1"/>
      <w:numFmt w:val="decimal"/>
      <w:lvlText w:val="%1.%2.%3.%4.%5.%6."/>
      <w:lvlJc w:val="left"/>
      <w:pPr>
        <w:ind w:left="3240" w:firstLine="2160"/>
      </w:pPr>
    </w:lvl>
    <w:lvl w:ilvl="6">
      <w:start w:val="1"/>
      <w:numFmt w:val="decimal"/>
      <w:lvlText w:val="%1.%2.%3.%4.%5.%6.%7."/>
      <w:lvlJc w:val="left"/>
      <w:pPr>
        <w:ind w:left="3960" w:firstLine="2520"/>
      </w:pPr>
    </w:lvl>
    <w:lvl w:ilvl="7">
      <w:start w:val="1"/>
      <w:numFmt w:val="decimal"/>
      <w:lvlText w:val="%1.%2.%3.%4.%5.%6.%7.%8."/>
      <w:lvlJc w:val="left"/>
      <w:pPr>
        <w:ind w:left="4320" w:firstLine="2880"/>
      </w:pPr>
    </w:lvl>
    <w:lvl w:ilvl="8">
      <w:start w:val="1"/>
      <w:numFmt w:val="decimal"/>
      <w:lvlText w:val="%1.%2.%3.%4.%5.%6.%7.%8.%9."/>
      <w:lvlJc w:val="left"/>
      <w:pPr>
        <w:ind w:left="5040" w:firstLine="3240"/>
      </w:pPr>
    </w:lvl>
  </w:abstractNum>
  <w:abstractNum w:abstractNumId="4" w15:restartNumberingAfterBreak="0">
    <w:nsid w:val="49394580"/>
    <w:multiLevelType w:val="hybridMultilevel"/>
    <w:tmpl w:val="DF7647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62AA53E8"/>
    <w:multiLevelType w:val="hybridMultilevel"/>
    <w:tmpl w:val="8B18AC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653C7597"/>
    <w:multiLevelType w:val="multilevel"/>
    <w:tmpl w:val="D4D8EE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460B6"/>
    <w:multiLevelType w:val="multilevel"/>
    <w:tmpl w:val="E618B36C"/>
    <w:lvl w:ilvl="0">
      <w:start w:val="2"/>
      <w:numFmt w:val="decimal"/>
      <w:lvlText w:val="%1"/>
      <w:lvlJc w:val="left"/>
      <w:pPr>
        <w:ind w:left="660" w:hanging="660"/>
      </w:pPr>
      <w:rPr>
        <w:rFonts w:hint="default"/>
      </w:rPr>
    </w:lvl>
    <w:lvl w:ilvl="1">
      <w:start w:val="3"/>
      <w:numFmt w:val="decimal"/>
      <w:lvlText w:val="%1.%2"/>
      <w:lvlJc w:val="left"/>
      <w:pPr>
        <w:ind w:left="900" w:hanging="66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8" w15:restartNumberingAfterBreak="0">
    <w:nsid w:val="71214E50"/>
    <w:multiLevelType w:val="hybridMultilevel"/>
    <w:tmpl w:val="448C1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C710E7"/>
    <w:multiLevelType w:val="hybridMultilevel"/>
    <w:tmpl w:val="60B0D2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C065149"/>
    <w:multiLevelType w:val="hybridMultilevel"/>
    <w:tmpl w:val="555E7F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7E043203"/>
    <w:multiLevelType w:val="hybridMultilevel"/>
    <w:tmpl w:val="BFB2AA1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05210822">
    <w:abstractNumId w:val="0"/>
  </w:num>
  <w:num w:numId="2" w16cid:durableId="2081058870">
    <w:abstractNumId w:val="6"/>
  </w:num>
  <w:num w:numId="3" w16cid:durableId="1755929632">
    <w:abstractNumId w:val="4"/>
  </w:num>
  <w:num w:numId="4" w16cid:durableId="247351902">
    <w:abstractNumId w:val="9"/>
  </w:num>
  <w:num w:numId="5" w16cid:durableId="323509044">
    <w:abstractNumId w:val="11"/>
  </w:num>
  <w:num w:numId="6" w16cid:durableId="1400056803">
    <w:abstractNumId w:val="1"/>
  </w:num>
  <w:num w:numId="7" w16cid:durableId="1457605541">
    <w:abstractNumId w:val="10"/>
  </w:num>
  <w:num w:numId="8" w16cid:durableId="1746222599">
    <w:abstractNumId w:val="5"/>
  </w:num>
  <w:num w:numId="9" w16cid:durableId="314603481">
    <w:abstractNumId w:val="3"/>
  </w:num>
  <w:num w:numId="10" w16cid:durableId="116681440">
    <w:abstractNumId w:val="0"/>
  </w:num>
  <w:num w:numId="11" w16cid:durableId="451899088">
    <w:abstractNumId w:val="0"/>
  </w:num>
  <w:num w:numId="12" w16cid:durableId="707216597">
    <w:abstractNumId w:val="0"/>
  </w:num>
  <w:num w:numId="13" w16cid:durableId="786698233">
    <w:abstractNumId w:val="0"/>
  </w:num>
  <w:num w:numId="14" w16cid:durableId="1918317252">
    <w:abstractNumId w:val="0"/>
  </w:num>
  <w:num w:numId="15" w16cid:durableId="338432966">
    <w:abstractNumId w:val="8"/>
  </w:num>
  <w:num w:numId="16" w16cid:durableId="789785448">
    <w:abstractNumId w:val="2"/>
  </w:num>
  <w:num w:numId="17" w16cid:durableId="1030764517">
    <w:abstractNumId w:val="0"/>
  </w:num>
  <w:num w:numId="18" w16cid:durableId="948514325">
    <w:abstractNumId w:val="0"/>
  </w:num>
  <w:num w:numId="19" w16cid:durableId="115372983">
    <w:abstractNumId w:val="0"/>
  </w:num>
  <w:num w:numId="20" w16cid:durableId="851575910">
    <w:abstractNumId w:val="0"/>
  </w:num>
  <w:num w:numId="21" w16cid:durableId="92904619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rAwMjAzM7I0N7RU0lEKTi0uzszPAykwrgUA/RXVXSwAAAA="/>
  </w:docVars>
  <w:rsids>
    <w:rsidRoot w:val="008068A2"/>
    <w:rsid w:val="000006BB"/>
    <w:rsid w:val="00002C1C"/>
    <w:rsid w:val="00007044"/>
    <w:rsid w:val="0001451E"/>
    <w:rsid w:val="00022E9C"/>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54EFA"/>
    <w:rsid w:val="001619DF"/>
    <w:rsid w:val="00164CDC"/>
    <w:rsid w:val="00167CF1"/>
    <w:rsid w:val="00171021"/>
    <w:rsid w:val="001755D8"/>
    <w:rsid w:val="00175E1D"/>
    <w:rsid w:val="001837BD"/>
    <w:rsid w:val="00183A2C"/>
    <w:rsid w:val="001A6728"/>
    <w:rsid w:val="001B7060"/>
    <w:rsid w:val="001B7DA3"/>
    <w:rsid w:val="001C1FCD"/>
    <w:rsid w:val="001D2464"/>
    <w:rsid w:val="001D50AE"/>
    <w:rsid w:val="001E1161"/>
    <w:rsid w:val="001E3FEF"/>
    <w:rsid w:val="00202683"/>
    <w:rsid w:val="00215FCE"/>
    <w:rsid w:val="002326A7"/>
    <w:rsid w:val="00232E7D"/>
    <w:rsid w:val="00246E02"/>
    <w:rsid w:val="00264287"/>
    <w:rsid w:val="0026589D"/>
    <w:rsid w:val="002664E1"/>
    <w:rsid w:val="002674C4"/>
    <w:rsid w:val="00280537"/>
    <w:rsid w:val="002819B5"/>
    <w:rsid w:val="002853F4"/>
    <w:rsid w:val="00285941"/>
    <w:rsid w:val="002A29B5"/>
    <w:rsid w:val="002A2D2D"/>
    <w:rsid w:val="002C539D"/>
    <w:rsid w:val="002C71C6"/>
    <w:rsid w:val="002D07CA"/>
    <w:rsid w:val="002D1248"/>
    <w:rsid w:val="002E6CAE"/>
    <w:rsid w:val="00305122"/>
    <w:rsid w:val="00320F58"/>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4AB4"/>
    <w:rsid w:val="0047260A"/>
    <w:rsid w:val="0047331A"/>
    <w:rsid w:val="00473FEE"/>
    <w:rsid w:val="0047640B"/>
    <w:rsid w:val="0047644B"/>
    <w:rsid w:val="00476D4B"/>
    <w:rsid w:val="00491748"/>
    <w:rsid w:val="004A437E"/>
    <w:rsid w:val="004A44A8"/>
    <w:rsid w:val="004A7E77"/>
    <w:rsid w:val="004B0253"/>
    <w:rsid w:val="004B7843"/>
    <w:rsid w:val="004C0A80"/>
    <w:rsid w:val="004D03E1"/>
    <w:rsid w:val="004D29A9"/>
    <w:rsid w:val="004E0D4F"/>
    <w:rsid w:val="004E4C1E"/>
    <w:rsid w:val="0050017E"/>
    <w:rsid w:val="00503820"/>
    <w:rsid w:val="005054C7"/>
    <w:rsid w:val="00507F81"/>
    <w:rsid w:val="005172E9"/>
    <w:rsid w:val="00517B12"/>
    <w:rsid w:val="00520F33"/>
    <w:rsid w:val="00524789"/>
    <w:rsid w:val="00527BE8"/>
    <w:rsid w:val="00535744"/>
    <w:rsid w:val="005439C9"/>
    <w:rsid w:val="00553B24"/>
    <w:rsid w:val="00553CCB"/>
    <w:rsid w:val="0056084C"/>
    <w:rsid w:val="00563DC7"/>
    <w:rsid w:val="00564029"/>
    <w:rsid w:val="00564D7B"/>
    <w:rsid w:val="0056527D"/>
    <w:rsid w:val="0056786B"/>
    <w:rsid w:val="0057059C"/>
    <w:rsid w:val="0057138C"/>
    <w:rsid w:val="005803E5"/>
    <w:rsid w:val="00584EDB"/>
    <w:rsid w:val="0058723E"/>
    <w:rsid w:val="00594821"/>
    <w:rsid w:val="00596357"/>
    <w:rsid w:val="00596AA5"/>
    <w:rsid w:val="005B0164"/>
    <w:rsid w:val="005C131C"/>
    <w:rsid w:val="005C4423"/>
    <w:rsid w:val="005C5311"/>
    <w:rsid w:val="005C6A24"/>
    <w:rsid w:val="005E04CE"/>
    <w:rsid w:val="005E6CC9"/>
    <w:rsid w:val="005F5FC4"/>
    <w:rsid w:val="00600083"/>
    <w:rsid w:val="0060054F"/>
    <w:rsid w:val="00600B9D"/>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38DC"/>
    <w:rsid w:val="00704432"/>
    <w:rsid w:val="007051DF"/>
    <w:rsid w:val="00713045"/>
    <w:rsid w:val="00724DA4"/>
    <w:rsid w:val="00725483"/>
    <w:rsid w:val="00763912"/>
    <w:rsid w:val="00774E44"/>
    <w:rsid w:val="00785258"/>
    <w:rsid w:val="00791F02"/>
    <w:rsid w:val="0079324A"/>
    <w:rsid w:val="00794EEE"/>
    <w:rsid w:val="007966E5"/>
    <w:rsid w:val="007A2AD9"/>
    <w:rsid w:val="007A635E"/>
    <w:rsid w:val="007B0812"/>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CD1"/>
    <w:rsid w:val="0085184F"/>
    <w:rsid w:val="00861625"/>
    <w:rsid w:val="008617B5"/>
    <w:rsid w:val="00870828"/>
    <w:rsid w:val="0088080B"/>
    <w:rsid w:val="008B07D7"/>
    <w:rsid w:val="008B557F"/>
    <w:rsid w:val="008C2344"/>
    <w:rsid w:val="008C2B83"/>
    <w:rsid w:val="008C5930"/>
    <w:rsid w:val="008D6097"/>
    <w:rsid w:val="008D68A3"/>
    <w:rsid w:val="008E6CF3"/>
    <w:rsid w:val="008F202C"/>
    <w:rsid w:val="008F5B43"/>
    <w:rsid w:val="008F5FDB"/>
    <w:rsid w:val="00902E68"/>
    <w:rsid w:val="00912BC6"/>
    <w:rsid w:val="0092145D"/>
    <w:rsid w:val="009254B7"/>
    <w:rsid w:val="00930CEE"/>
    <w:rsid w:val="00933EB8"/>
    <w:rsid w:val="00941FFF"/>
    <w:rsid w:val="00955691"/>
    <w:rsid w:val="009568F2"/>
    <w:rsid w:val="00961157"/>
    <w:rsid w:val="00965C5B"/>
    <w:rsid w:val="0096684B"/>
    <w:rsid w:val="00972C7F"/>
    <w:rsid w:val="00976E46"/>
    <w:rsid w:val="009A7E25"/>
    <w:rsid w:val="009B182B"/>
    <w:rsid w:val="009B4FB4"/>
    <w:rsid w:val="009C0C39"/>
    <w:rsid w:val="009C5186"/>
    <w:rsid w:val="009D1805"/>
    <w:rsid w:val="009E1A09"/>
    <w:rsid w:val="009E2CF0"/>
    <w:rsid w:val="009F0070"/>
    <w:rsid w:val="00A02545"/>
    <w:rsid w:val="00A025E6"/>
    <w:rsid w:val="00A05555"/>
    <w:rsid w:val="00A06D89"/>
    <w:rsid w:val="00A35790"/>
    <w:rsid w:val="00A45A89"/>
    <w:rsid w:val="00A47F12"/>
    <w:rsid w:val="00A66DE2"/>
    <w:rsid w:val="00A70227"/>
    <w:rsid w:val="00A81C69"/>
    <w:rsid w:val="00A847D3"/>
    <w:rsid w:val="00A86694"/>
    <w:rsid w:val="00A93EC2"/>
    <w:rsid w:val="00AA3772"/>
    <w:rsid w:val="00AB106E"/>
    <w:rsid w:val="00AB2224"/>
    <w:rsid w:val="00AB4F4C"/>
    <w:rsid w:val="00AC36D6"/>
    <w:rsid w:val="00AC60FE"/>
    <w:rsid w:val="00AC77AD"/>
    <w:rsid w:val="00AD3214"/>
    <w:rsid w:val="00AD581E"/>
    <w:rsid w:val="00AE05D3"/>
    <w:rsid w:val="00AE355A"/>
    <w:rsid w:val="00AF2B01"/>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5408"/>
    <w:rsid w:val="00C07904"/>
    <w:rsid w:val="00C121AF"/>
    <w:rsid w:val="00C14C80"/>
    <w:rsid w:val="00C22CA8"/>
    <w:rsid w:val="00C27853"/>
    <w:rsid w:val="00C355A5"/>
    <w:rsid w:val="00C43B64"/>
    <w:rsid w:val="00C53F37"/>
    <w:rsid w:val="00C5499A"/>
    <w:rsid w:val="00C62A0F"/>
    <w:rsid w:val="00C80744"/>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12"/>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3308"/>
    <w:rsid w:val="00EA1019"/>
    <w:rsid w:val="00EA3B29"/>
    <w:rsid w:val="00EB0224"/>
    <w:rsid w:val="00EB7421"/>
    <w:rsid w:val="00EC36F5"/>
    <w:rsid w:val="00EC5A4D"/>
    <w:rsid w:val="00ED0DEA"/>
    <w:rsid w:val="00ED73C4"/>
    <w:rsid w:val="00EE5A5C"/>
    <w:rsid w:val="00F20B48"/>
    <w:rsid w:val="00F258BA"/>
    <w:rsid w:val="00F27E9C"/>
    <w:rsid w:val="00F41A06"/>
    <w:rsid w:val="00F41F41"/>
    <w:rsid w:val="00F46918"/>
    <w:rsid w:val="00F46DDE"/>
    <w:rsid w:val="00F5773B"/>
    <w:rsid w:val="00F655ED"/>
    <w:rsid w:val="00F7033C"/>
    <w:rsid w:val="00F91027"/>
    <w:rsid w:val="00F96D0D"/>
    <w:rsid w:val="00F976AD"/>
    <w:rsid w:val="00FA6461"/>
    <w:rsid w:val="00FB3415"/>
    <w:rsid w:val="00FE038F"/>
    <w:rsid w:val="00FF35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6005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6094153">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emo.opencar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40.png"/><Relationship Id="rId7" Type="http://schemas.openxmlformats.org/officeDocument/2006/relationships/image" Target="media/image11.png"/><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29" Type="http://schemas.openxmlformats.org/officeDocument/2006/relationships/image" Target="media/image120.png"/><Relationship Id="rId41" Type="http://schemas.openxmlformats.org/officeDocument/2006/relationships/image" Target="media/image1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30.png"/><Relationship Id="rId37" Type="http://schemas.openxmlformats.org/officeDocument/2006/relationships/hyperlink" Target="https://github.com/SoftUni" TargetMode="External"/><Relationship Id="rId40" Type="http://schemas.openxmlformats.org/officeDocument/2006/relationships/image" Target="media/image170.png"/><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23" Type="http://schemas.openxmlformats.org/officeDocument/2006/relationships/image" Target="media/image90.png"/><Relationship Id="rId28" Type="http://schemas.openxmlformats.org/officeDocument/2006/relationships/hyperlink" Target="https://www.instagram.com/softuni_org" TargetMode="External"/><Relationship Id="rId36" Type="http://schemas.openxmlformats.org/officeDocument/2006/relationships/image" Target="media/image15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hyperlink" Target="https://softuni.org" TargetMode="External"/><Relationship Id="rId27" Type="http://schemas.openxmlformats.org/officeDocument/2006/relationships/image" Target="media/image11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9.png"/><Relationship Id="rId12" Type="http://schemas.openxmlformats.org/officeDocument/2006/relationships/image" Target="media/image13.png"/><Relationship Id="rId17" Type="http://schemas.openxmlformats.org/officeDocument/2006/relationships/hyperlink" Target="https://github.com/SoftUni" TargetMode="External"/><Relationship Id="rId25" Type="http://schemas.openxmlformats.org/officeDocument/2006/relationships/image" Target="media/image100.png"/><Relationship Id="rId33" Type="http://schemas.openxmlformats.org/officeDocument/2006/relationships/hyperlink" Target="https://www.youtube.com/channel/UCqvOk8tYzfRS-eDy4vs3UyA" TargetMode="External"/><Relationship Id="rId38" Type="http://schemas.openxmlformats.org/officeDocument/2006/relationships/image" Target="media/image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53416-7F74-42D0-97D6-5B7168A4E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QA Fundamentals Exam</vt:lpstr>
    </vt:vector>
  </TitlesOfParts>
  <Company>SoftUni – https://about.softuni.bg</Company>
  <LinksUpToDate>false</LinksUpToDate>
  <CharactersWithSpaces>6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Plamen P.</cp:lastModifiedBy>
  <cp:revision>11</cp:revision>
  <cp:lastPrinted>2022-12-10T17:15:00Z</cp:lastPrinted>
  <dcterms:created xsi:type="dcterms:W3CDTF">2021-10-15T14:14:00Z</dcterms:created>
  <dcterms:modified xsi:type="dcterms:W3CDTF">2022-12-11T07:57:00Z</dcterms:modified>
  <cp:category>computer programming;programming;software development;software engineering</cp:category>
</cp:coreProperties>
</file>